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B54123" w14:textId="77777777" w:rsidR="000413A1" w:rsidRPr="004D118E" w:rsidRDefault="000413A1" w:rsidP="000413A1">
      <w:pPr>
        <w:jc w:val="center"/>
        <w:rPr>
          <w:rFonts w:ascii="Times New Roman" w:hAnsi="Times New Roman" w:cs="Times New Roman"/>
          <w:b/>
          <w:bCs/>
          <w:color w:val="000000" w:themeColor="text1"/>
          <w:sz w:val="40"/>
          <w:szCs w:val="40"/>
        </w:rPr>
      </w:pPr>
      <w:r w:rsidRPr="004D118E"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  <w:t>Haoyun Lei</w:t>
      </w:r>
    </w:p>
    <w:p w14:paraId="57F6ADCD" w14:textId="77777777" w:rsidR="00FD621B" w:rsidRPr="004D118E" w:rsidRDefault="00FD621B" w:rsidP="000413A1">
      <w:pPr>
        <w:rPr>
          <w:rFonts w:ascii="Times New Roman" w:hAnsi="Times New Roman" w:cs="Times New Roman"/>
          <w:b/>
          <w:bCs/>
          <w:color w:val="000000" w:themeColor="text1"/>
          <w:sz w:val="13"/>
          <w:szCs w:val="13"/>
        </w:rPr>
      </w:pPr>
    </w:p>
    <w:p w14:paraId="72EBCFCC" w14:textId="1CCB9010" w:rsidR="000413A1" w:rsidRPr="004D118E" w:rsidRDefault="00FD621B" w:rsidP="000413A1">
      <w:pPr>
        <w:rPr>
          <w:rFonts w:ascii="Times New Roman" w:hAnsi="Times New Roman" w:cs="Times New Roman"/>
          <w:color w:val="000000" w:themeColor="text1"/>
        </w:rPr>
      </w:pPr>
      <w:r w:rsidRPr="004D118E">
        <w:rPr>
          <w:rFonts w:ascii="Times New Roman" w:hAnsi="Times New Roman" w:cs="Times New Roman"/>
          <w:b/>
          <w:bCs/>
          <w:color w:val="000000" w:themeColor="text1"/>
          <w:sz w:val="13"/>
          <w:szCs w:val="13"/>
        </w:rPr>
        <w:t xml:space="preserve">                                                </w:t>
      </w:r>
      <w:r w:rsidR="000413A1" w:rsidRPr="004D118E">
        <w:rPr>
          <w:rFonts w:ascii="Times New Roman" w:hAnsi="Times New Roman" w:cs="Times New Roman"/>
          <w:color w:val="000000" w:themeColor="text1"/>
        </w:rPr>
        <w:t xml:space="preserve">E-mail: </w:t>
      </w:r>
      <w:hyperlink r:id="rId7" w:history="1">
        <w:r w:rsidR="000278D0" w:rsidRPr="004D118E">
          <w:rPr>
            <w:rStyle w:val="a6"/>
            <w:rFonts w:ascii="Times New Roman" w:hAnsi="Times New Roman" w:cs="Times New Roman"/>
            <w:color w:val="000000" w:themeColor="text1"/>
          </w:rPr>
          <w:t>haoyunl@andrew.cmu.edu</w:t>
        </w:r>
      </w:hyperlink>
      <w:r w:rsidR="000413A1" w:rsidRPr="004D118E">
        <w:rPr>
          <w:rFonts w:ascii="Times New Roman" w:hAnsi="Times New Roman" w:cs="Times New Roman"/>
          <w:color w:val="000000" w:themeColor="text1"/>
        </w:rPr>
        <w:t xml:space="preserve">       </w:t>
      </w:r>
      <w:r w:rsidR="000278D0" w:rsidRPr="004D118E">
        <w:rPr>
          <w:rFonts w:ascii="Times New Roman" w:hAnsi="Times New Roman" w:cs="Times New Roman"/>
          <w:color w:val="000000" w:themeColor="text1"/>
        </w:rPr>
        <w:t xml:space="preserve"> </w:t>
      </w:r>
      <w:r w:rsidR="000413A1" w:rsidRPr="004D118E">
        <w:rPr>
          <w:rFonts w:ascii="Times New Roman" w:hAnsi="Times New Roman" w:cs="Times New Roman"/>
          <w:b/>
          <w:bCs/>
          <w:color w:val="000000" w:themeColor="text1"/>
        </w:rPr>
        <w:t>|</w:t>
      </w:r>
      <w:r w:rsidR="000413A1" w:rsidRPr="004D118E">
        <w:rPr>
          <w:rFonts w:ascii="Times New Roman" w:hAnsi="Times New Roman" w:cs="Times New Roman"/>
          <w:color w:val="000000" w:themeColor="text1"/>
        </w:rPr>
        <w:t xml:space="preserve">         Phone: +1(412)969-3798</w:t>
      </w:r>
    </w:p>
    <w:p w14:paraId="5B8FB0A1" w14:textId="58B32707" w:rsidR="000413A1" w:rsidRPr="004D118E" w:rsidRDefault="000413A1" w:rsidP="000413A1">
      <w:pPr>
        <w:rPr>
          <w:rFonts w:ascii="Times New Roman" w:hAnsi="Times New Roman" w:cs="Times New Roman"/>
          <w:color w:val="000000" w:themeColor="text1"/>
        </w:rPr>
      </w:pPr>
      <w:r w:rsidRPr="004D118E">
        <w:rPr>
          <w:rFonts w:ascii="Times New Roman" w:hAnsi="Times New Roman" w:cs="Times New Roman"/>
          <w:color w:val="000000" w:themeColor="text1"/>
        </w:rPr>
        <w:t xml:space="preserve">              </w:t>
      </w:r>
      <w:r w:rsidR="00FD621B" w:rsidRPr="004D118E">
        <w:rPr>
          <w:rFonts w:ascii="Times New Roman" w:hAnsi="Times New Roman" w:cs="Times New Roman"/>
          <w:color w:val="000000" w:themeColor="text1"/>
        </w:rPr>
        <w:t xml:space="preserve">            </w:t>
      </w:r>
      <w:r w:rsidR="0025198F" w:rsidRPr="004D118E">
        <w:rPr>
          <w:rFonts w:ascii="Times New Roman" w:hAnsi="Times New Roman" w:cs="Times New Roman"/>
          <w:color w:val="000000" w:themeColor="text1"/>
        </w:rPr>
        <w:t>LinkedIn</w:t>
      </w:r>
      <w:r w:rsidRPr="004D118E">
        <w:rPr>
          <w:rFonts w:ascii="Times New Roman" w:hAnsi="Times New Roman" w:cs="Times New Roman"/>
          <w:color w:val="000000" w:themeColor="text1"/>
        </w:rPr>
        <w:t xml:space="preserve">: </w:t>
      </w:r>
      <w:hyperlink r:id="rId8" w:history="1">
        <w:r w:rsidR="000278D0" w:rsidRPr="004D118E">
          <w:rPr>
            <w:rStyle w:val="a6"/>
            <w:rFonts w:ascii="Times New Roman" w:hAnsi="Times New Roman" w:cs="Times New Roman"/>
            <w:color w:val="000000" w:themeColor="text1"/>
          </w:rPr>
          <w:t>linkedin.com/in/haoyunlei/</w:t>
        </w:r>
      </w:hyperlink>
      <w:r w:rsidRPr="004D118E">
        <w:rPr>
          <w:rFonts w:ascii="Times New Roman" w:hAnsi="Times New Roman" w:cs="Times New Roman"/>
          <w:color w:val="000000" w:themeColor="text1"/>
        </w:rPr>
        <w:t xml:space="preserve"> </w:t>
      </w:r>
      <w:r w:rsidRPr="004D118E">
        <w:rPr>
          <w:rFonts w:ascii="Times New Roman" w:hAnsi="Times New Roman" w:cs="Times New Roman"/>
          <w:b/>
          <w:bCs/>
          <w:color w:val="000000" w:themeColor="text1"/>
        </w:rPr>
        <w:t xml:space="preserve">   | </w:t>
      </w:r>
      <w:r w:rsidRPr="004D118E">
        <w:rPr>
          <w:rFonts w:ascii="Times New Roman" w:hAnsi="Times New Roman" w:cs="Times New Roman"/>
          <w:color w:val="000000" w:themeColor="text1"/>
        </w:rPr>
        <w:t xml:space="preserve">       Website: </w:t>
      </w:r>
      <w:hyperlink r:id="rId9" w:history="1">
        <w:r w:rsidRPr="004D118E">
          <w:rPr>
            <w:rStyle w:val="a6"/>
            <w:rFonts w:ascii="Times New Roman" w:hAnsi="Times New Roman" w:cs="Times New Roman"/>
            <w:color w:val="000000" w:themeColor="text1"/>
          </w:rPr>
          <w:t>https://leovam.github.io/</w:t>
        </w:r>
      </w:hyperlink>
    </w:p>
    <w:p w14:paraId="76017A14" w14:textId="77777777" w:rsidR="000413A1" w:rsidRPr="004D118E" w:rsidRDefault="000413A1">
      <w:pPr>
        <w:rPr>
          <w:rFonts w:ascii="Times New Roman" w:hAnsi="Times New Roman" w:cs="Times New Roman"/>
          <w:color w:val="000000" w:themeColor="text1"/>
        </w:rPr>
      </w:pPr>
    </w:p>
    <w:tbl>
      <w:tblPr>
        <w:tblStyle w:val="a3"/>
        <w:tblW w:w="11250" w:type="dxa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250"/>
      </w:tblGrid>
      <w:tr w:rsidR="00DC51CA" w:rsidRPr="004D118E" w14:paraId="1CAA31BD" w14:textId="77777777" w:rsidTr="00861BDC">
        <w:tc>
          <w:tcPr>
            <w:tcW w:w="11250" w:type="dxa"/>
          </w:tcPr>
          <w:p w14:paraId="37F3BD19" w14:textId="22E26533" w:rsidR="000413A1" w:rsidRPr="004D118E" w:rsidRDefault="000413A1" w:rsidP="000413A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4D118E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EDUCATION</w:t>
            </w:r>
          </w:p>
        </w:tc>
      </w:tr>
      <w:tr w:rsidR="00DC51CA" w:rsidRPr="004D118E" w14:paraId="49D832CA" w14:textId="77777777" w:rsidTr="00861BDC">
        <w:tc>
          <w:tcPr>
            <w:tcW w:w="11250" w:type="dxa"/>
            <w:tcBorders>
              <w:bottom w:val="nil"/>
            </w:tcBorders>
          </w:tcPr>
          <w:p w14:paraId="21AAE167" w14:textId="3EF18AE1" w:rsidR="00B448C6" w:rsidRPr="004D118E" w:rsidRDefault="005D34F2" w:rsidP="00510E31">
            <w:pPr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4D118E"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</w:t>
            </w:r>
            <w:r w:rsidR="000413A1" w:rsidRPr="004D118E"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Ph.D. in Computational Biology                                                                                    </w:t>
            </w:r>
            <w:r w:rsidR="00F73B35" w:rsidRPr="004D118E"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4D118E">
              <w:rPr>
                <w:rStyle w:val="a4"/>
                <w:rFonts w:ascii="Times New Roman" w:hAnsi="Times New Roman" w:cs="Times New Roman"/>
                <w:color w:val="000000" w:themeColor="text1"/>
                <w:szCs w:val="22"/>
              </w:rPr>
              <w:t xml:space="preserve">                    </w:t>
            </w:r>
            <w:r w:rsidR="000413A1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Aug 2016 </w:t>
            </w:r>
            <w:r w:rsidR="000413A1" w:rsidRPr="004D118E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36"/>
              </w:rPr>
              <w:t xml:space="preserve">– </w:t>
            </w:r>
            <w:r w:rsidR="000413A1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May 202</w:t>
            </w:r>
            <w:r w:rsidR="00510E31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1</w:t>
            </w:r>
          </w:p>
          <w:p w14:paraId="48DB8D36" w14:textId="701B0DC5" w:rsidR="000413A1" w:rsidRPr="004D118E" w:rsidRDefault="000413A1" w:rsidP="00B448C6">
            <w:pPr>
              <w:ind w:firstLine="220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Joint Carnegie Mellon-University of Pittsburgh Ph.D. Program in Computational Biology    </w:t>
            </w:r>
            <w:r w:rsidR="00510E31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510E31" w:rsidRPr="004D118E">
              <w:rPr>
                <w:rFonts w:ascii="Times New Roman" w:hAnsi="Times New Roman" w:cs="Times New Roman"/>
              </w:rPr>
              <w:t xml:space="preserve">                    </w:t>
            </w:r>
            <w:r w:rsidR="004D118E">
              <w:rPr>
                <w:rFonts w:ascii="Times New Roman" w:hAnsi="Times New Roman" w:cs="Times New Roman"/>
              </w:rPr>
              <w:t xml:space="preserve">        </w:t>
            </w:r>
            <w:r w:rsidR="00510E31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</w:rPr>
              <w:t>(</w:t>
            </w:r>
            <w:r w:rsidR="00510E31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expected)</w:t>
            </w:r>
            <w:r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</w:t>
            </w:r>
            <w:r w:rsidR="00F73B35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F73B35" w:rsidRPr="004D118E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                       </w:t>
            </w:r>
            <w:r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                </w:t>
            </w:r>
          </w:p>
          <w:p w14:paraId="29C52955" w14:textId="0A3EE285" w:rsidR="000413A1" w:rsidRPr="004D118E" w:rsidRDefault="000413A1" w:rsidP="000413A1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F15A4E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F15A4E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Computational Biology Department, School of Computer Science</w:t>
            </w:r>
          </w:p>
          <w:p w14:paraId="0E0873E1" w14:textId="77777777" w:rsidR="00FE158E" w:rsidRPr="00F05FAA" w:rsidRDefault="000413A1" w:rsidP="00FE158E">
            <w:pPr>
              <w:ind w:firstLine="220"/>
              <w:rPr>
                <w:rStyle w:val="a4"/>
                <w:rFonts w:ascii="Times New Roman" w:hAnsi="Times New Roman" w:cs="Times New Roman"/>
                <w:bCs w:val="0"/>
                <w:color w:val="000000" w:themeColor="text1"/>
                <w:sz w:val="22"/>
                <w:szCs w:val="22"/>
              </w:rPr>
            </w:pPr>
            <w:r w:rsidRPr="00F05FAA">
              <w:rPr>
                <w:rStyle w:val="a4"/>
                <w:rFonts w:ascii="Times New Roman" w:hAnsi="Times New Roman" w:cs="Times New Roman"/>
                <w:bCs w:val="0"/>
                <w:color w:val="000000" w:themeColor="text1"/>
                <w:sz w:val="22"/>
                <w:szCs w:val="22"/>
              </w:rPr>
              <w:t>Carnegie Mellon University (CMU), Pittsburgh, PA, USA</w:t>
            </w:r>
          </w:p>
          <w:p w14:paraId="1917552D" w14:textId="77777777" w:rsidR="00FE158E" w:rsidRPr="004D118E" w:rsidRDefault="00510E31" w:rsidP="00FE158E">
            <w:pPr>
              <w:ind w:firstLine="220"/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Advisor: Dr. Russell Schwartz                                                                                                                   </w:t>
            </w:r>
          </w:p>
          <w:p w14:paraId="0084EC65" w14:textId="4EC37748" w:rsidR="005523CD" w:rsidRDefault="00510E31" w:rsidP="005523CD">
            <w:pPr>
              <w:ind w:firstLine="220"/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Research Interests: </w:t>
            </w:r>
            <w:r w:rsidR="009D19BD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bioinformatics, </w:t>
            </w:r>
            <w:r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machine learning, </w:t>
            </w:r>
            <w:r w:rsidR="00535E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algorithm, </w:t>
            </w:r>
            <w:r w:rsidR="00566075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discrete optimization, tumor </w:t>
            </w:r>
            <w:r w:rsidR="00FB7C6C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phylogeny</w:t>
            </w:r>
            <w:r w:rsidR="009D19BD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, sequencing</w:t>
            </w:r>
          </w:p>
          <w:p w14:paraId="361CDB52" w14:textId="77777777" w:rsidR="005523CD" w:rsidRPr="005523CD" w:rsidRDefault="005523CD" w:rsidP="005523CD">
            <w:pPr>
              <w:ind w:firstLine="220"/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"/>
                <w:szCs w:val="22"/>
              </w:rPr>
            </w:pPr>
          </w:p>
          <w:p w14:paraId="3A28878B" w14:textId="77777777" w:rsidR="003B4695" w:rsidRPr="003B4695" w:rsidRDefault="003B4695" w:rsidP="003B4695">
            <w:pPr>
              <w:ind w:firstLine="220"/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"/>
                <w:szCs w:val="22"/>
              </w:rPr>
            </w:pPr>
          </w:p>
          <w:p w14:paraId="32260F61" w14:textId="469F42B5" w:rsidR="000413A1" w:rsidRPr="004D118E" w:rsidRDefault="00F15A4E" w:rsidP="00F15A4E">
            <w:pPr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4D118E"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</w:t>
            </w:r>
            <w:r w:rsidR="000413A1" w:rsidRPr="004D118E"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B.S. in Biological Science                                                                                                 </w:t>
            </w:r>
            <w:r w:rsidR="00F73B35" w:rsidRPr="004D118E"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4D118E">
              <w:rPr>
                <w:rStyle w:val="a4"/>
                <w:rFonts w:ascii="Times New Roman" w:hAnsi="Times New Roman" w:cs="Times New Roman"/>
                <w:color w:val="000000" w:themeColor="text1"/>
                <w:szCs w:val="22"/>
              </w:rPr>
              <w:t xml:space="preserve">                    </w:t>
            </w:r>
            <w:r w:rsidR="000413A1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Sep 2008 </w:t>
            </w:r>
            <w:r w:rsidR="000413A1" w:rsidRPr="004D118E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36"/>
              </w:rPr>
              <w:t xml:space="preserve">– </w:t>
            </w:r>
            <w:r w:rsidR="000413A1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June 2012</w:t>
            </w:r>
          </w:p>
          <w:p w14:paraId="7928C4D7" w14:textId="75D1C4A5" w:rsidR="000413A1" w:rsidRPr="004D118E" w:rsidRDefault="000413A1" w:rsidP="000413A1">
            <w:pPr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4D118E"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</w:t>
            </w:r>
            <w:r w:rsidR="00F15A4E" w:rsidRPr="004D118E"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</w:t>
            </w:r>
            <w:r w:rsidRPr="004D118E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College of Life Science and Technology</w:t>
            </w:r>
          </w:p>
          <w:p w14:paraId="2C146CAF" w14:textId="289F6318" w:rsidR="000413A1" w:rsidRPr="00F05FAA" w:rsidRDefault="000413A1" w:rsidP="000413A1">
            <w:pPr>
              <w:pStyle w:val="2"/>
              <w:spacing w:line="276" w:lineRule="auto"/>
              <w:rPr>
                <w:rStyle w:val="a4"/>
                <w:rFonts w:ascii="Times New Roman" w:hAnsi="Times New Roman" w:cs="Times New Roman"/>
                <w:bCs w:val="0"/>
                <w:color w:val="000000" w:themeColor="text1"/>
                <w:szCs w:val="21"/>
              </w:rPr>
            </w:pPr>
            <w:r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  </w:t>
            </w:r>
            <w:r w:rsidR="00F15A4E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  </w:t>
            </w:r>
            <w:r w:rsidRPr="00F05FAA">
              <w:rPr>
                <w:rStyle w:val="a4"/>
                <w:rFonts w:ascii="Times New Roman" w:hAnsi="Times New Roman" w:cs="Times New Roman"/>
                <w:bCs w:val="0"/>
                <w:color w:val="000000" w:themeColor="text1"/>
                <w:szCs w:val="21"/>
              </w:rPr>
              <w:t>Huazhong University of Science and Technology (HUST), Wuhan, China</w:t>
            </w:r>
          </w:p>
          <w:p w14:paraId="4842E857" w14:textId="77777777" w:rsidR="000413A1" w:rsidRPr="004D118E" w:rsidRDefault="000413A1" w:rsidP="000413A1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51CA" w:rsidRPr="004D118E" w14:paraId="43A45CAB" w14:textId="77777777" w:rsidTr="00861BDC">
        <w:tc>
          <w:tcPr>
            <w:tcW w:w="11250" w:type="dxa"/>
            <w:tcBorders>
              <w:top w:val="nil"/>
              <w:bottom w:val="single" w:sz="4" w:space="0" w:color="auto"/>
            </w:tcBorders>
          </w:tcPr>
          <w:p w14:paraId="0621396A" w14:textId="04A58B93" w:rsidR="000413A1" w:rsidRPr="004D118E" w:rsidRDefault="000413A1" w:rsidP="000413A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4D118E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SKILLS</w:t>
            </w:r>
          </w:p>
        </w:tc>
      </w:tr>
      <w:tr w:rsidR="00DC51CA" w:rsidRPr="004D118E" w14:paraId="34F53E5B" w14:textId="77777777" w:rsidTr="00861BDC">
        <w:tc>
          <w:tcPr>
            <w:tcW w:w="11250" w:type="dxa"/>
            <w:tcBorders>
              <w:top w:val="single" w:sz="4" w:space="0" w:color="auto"/>
              <w:bottom w:val="nil"/>
            </w:tcBorders>
          </w:tcPr>
          <w:p w14:paraId="3197E08F" w14:textId="0E8D5AB6" w:rsidR="00F15A4E" w:rsidRPr="004D118E" w:rsidRDefault="00F15A4E" w:rsidP="00F15A4E">
            <w:pPr>
              <w:pStyle w:val="2"/>
              <w:spacing w:line="276" w:lineRule="auto"/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</w:pPr>
            <w:r w:rsidRPr="004D118E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</w:rPr>
              <w:t xml:space="preserve">  </w:t>
            </w:r>
            <w:r w:rsidR="00B41A58" w:rsidRPr="004D118E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</w:rPr>
              <w:t>Programming Language</w:t>
            </w:r>
            <w:r w:rsidR="004057C7" w:rsidRPr="004D118E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</w:rPr>
              <w:t>s</w:t>
            </w:r>
            <w:r w:rsidR="00B41A58" w:rsidRPr="004D118E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</w:rPr>
              <w:t xml:space="preserve">: </w:t>
            </w:r>
            <w:r w:rsidR="000413A1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Python</w:t>
            </w:r>
            <w:r w:rsidR="00CC6A47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 </w:t>
            </w:r>
            <w:r w:rsidR="00CC6A47">
              <w:rPr>
                <w:rStyle w:val="a4"/>
                <w:rFonts w:ascii="Times New Roman" w:hAnsi="Times New Roman" w:cs="Times New Roman" w:hint="eastAsia"/>
                <w:b w:val="0"/>
                <w:bCs w:val="0"/>
                <w:color w:val="000000" w:themeColor="text1"/>
                <w:szCs w:val="21"/>
                <w:lang w:eastAsia="zh-CN"/>
              </w:rPr>
              <w:t>(</w:t>
            </w:r>
            <w:r w:rsidR="00CC6A47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:lang w:eastAsia="zh-CN"/>
              </w:rPr>
              <w:t>proficient</w:t>
            </w:r>
            <w:r w:rsidR="00CC6A47">
              <w:rPr>
                <w:rStyle w:val="a4"/>
                <w:rFonts w:ascii="Times New Roman" w:hAnsi="Times New Roman" w:cs="Times New Roman" w:hint="eastAsia"/>
                <w:b w:val="0"/>
                <w:bCs w:val="0"/>
                <w:color w:val="000000" w:themeColor="text1"/>
                <w:szCs w:val="21"/>
                <w:lang w:eastAsia="zh-CN"/>
              </w:rPr>
              <w:t>)</w:t>
            </w:r>
            <w:r w:rsidR="000413A1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, R</w:t>
            </w:r>
            <w:r w:rsidR="00CC6A47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 (fluent)</w:t>
            </w:r>
            <w:r w:rsidR="000413A1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, </w:t>
            </w:r>
            <w:r w:rsidR="006A0A92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:lang w:eastAsia="zh-CN"/>
              </w:rPr>
              <w:t>MATLAB</w:t>
            </w:r>
            <w:r w:rsidR="00CC6A47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:lang w:eastAsia="zh-CN"/>
              </w:rPr>
              <w:t xml:space="preserve"> (fluent)</w:t>
            </w:r>
            <w:r w:rsidR="000413A1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, Shell</w:t>
            </w:r>
            <w:r w:rsidR="00CC6A47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 (fluent), Java (familiar)</w:t>
            </w:r>
          </w:p>
          <w:p w14:paraId="51CF423E" w14:textId="77777777" w:rsidR="00391F4D" w:rsidRDefault="00F15A4E" w:rsidP="00EA7E4F">
            <w:pPr>
              <w:pStyle w:val="2"/>
              <w:spacing w:line="276" w:lineRule="auto"/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</w:pPr>
            <w:r w:rsidRPr="004D118E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</w:rPr>
              <w:t xml:space="preserve">  </w:t>
            </w:r>
            <w:r w:rsidR="00B41A58" w:rsidRPr="004D118E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</w:rPr>
              <w:t>Technical Skills</w:t>
            </w:r>
            <w:r w:rsidR="00391F4D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</w:rPr>
              <w:t xml:space="preserve"> </w:t>
            </w:r>
            <w:r w:rsidR="00391F4D">
              <w:rPr>
                <w:rStyle w:val="a4"/>
                <w:rFonts w:ascii="Times New Roman" w:hAnsi="Times New Roman" w:cs="Times New Roman" w:hint="eastAsia"/>
                <w:color w:val="000000" w:themeColor="text1"/>
                <w:szCs w:val="21"/>
                <w:lang w:eastAsia="zh-CN"/>
              </w:rPr>
              <w:t>and</w:t>
            </w:r>
            <w:r w:rsidR="00391F4D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  <w:lang w:eastAsia="zh-CN"/>
              </w:rPr>
              <w:t xml:space="preserve"> </w:t>
            </w:r>
            <w:r w:rsidR="00391F4D">
              <w:rPr>
                <w:rStyle w:val="a4"/>
                <w:rFonts w:ascii="Times New Roman" w:hAnsi="Times New Roman" w:cs="Times New Roman" w:hint="eastAsia"/>
                <w:color w:val="000000" w:themeColor="text1"/>
                <w:szCs w:val="21"/>
                <w:lang w:eastAsia="zh-CN"/>
              </w:rPr>
              <w:t>Too</w:t>
            </w:r>
            <w:r w:rsidR="00391F4D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  <w:lang w:eastAsia="zh-CN"/>
              </w:rPr>
              <w:t>l</w:t>
            </w:r>
            <w:r w:rsidR="00391F4D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</w:rPr>
              <w:t>s</w:t>
            </w:r>
            <w:r w:rsidR="00B41A58" w:rsidRPr="004D118E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</w:rPr>
              <w:t xml:space="preserve">: </w:t>
            </w:r>
            <w:r w:rsidR="0098569A" w:rsidRPr="0098569A">
              <w:rPr>
                <w:rStyle w:val="a4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>Bioinformatics (</w:t>
            </w:r>
            <w:r w:rsidR="0098569A">
              <w:rPr>
                <w:rStyle w:val="a4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 xml:space="preserve">GATK, </w:t>
            </w:r>
            <w:r w:rsidR="00327DB1">
              <w:rPr>
                <w:rStyle w:val="a4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>SAM</w:t>
            </w:r>
            <w:r w:rsidR="0098569A">
              <w:rPr>
                <w:rStyle w:val="a4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>tools,bedtools CNVkit etc.</w:t>
            </w:r>
            <w:r w:rsidR="0098569A" w:rsidRPr="0098569A">
              <w:rPr>
                <w:rStyle w:val="a4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>)</w:t>
            </w:r>
            <w:r w:rsidR="0098569A">
              <w:rPr>
                <w:rStyle w:val="a4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 xml:space="preserve">, </w:t>
            </w:r>
            <w:r w:rsidR="000413A1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Machine Learning</w:t>
            </w:r>
            <w:r w:rsidR="00EA7E4F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 (</w:t>
            </w:r>
            <w:r w:rsidR="00D50198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S</w:t>
            </w:r>
            <w:r w:rsidR="00EA7E4F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klearn)</w:t>
            </w:r>
            <w:r w:rsidR="000413A1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, </w:t>
            </w:r>
            <w:r w:rsidR="00EA7E4F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Deep </w:t>
            </w:r>
          </w:p>
          <w:p w14:paraId="204199EF" w14:textId="156A14AB" w:rsidR="00391F4D" w:rsidRDefault="00391F4D" w:rsidP="00391F4D">
            <w:pPr>
              <w:pStyle w:val="2"/>
              <w:spacing w:line="276" w:lineRule="auto"/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</w:pPr>
            <w:r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</w:rPr>
              <w:t xml:space="preserve">     </w:t>
            </w:r>
            <w:r w:rsidR="00EA7E4F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Learning (Py</w:t>
            </w:r>
            <w:r w:rsidR="000F5283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T</w:t>
            </w:r>
            <w:r w:rsidR="00EA7E4F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orch, TensorFlow)</w:t>
            </w:r>
            <w:r w:rsidR="00D50198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, </w:t>
            </w:r>
            <w:r w:rsidR="004057C7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Data Analysis</w:t>
            </w:r>
            <w:r w:rsidR="00EA7E4F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 (</w:t>
            </w:r>
            <w:r w:rsidR="00D50198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Numpy, S</w:t>
            </w:r>
            <w:r w:rsidR="00EA7E4F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cipy)</w:t>
            </w:r>
            <w:r w:rsidR="004057C7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, </w:t>
            </w:r>
            <w:r w:rsidR="00EA7E4F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Data Visualization (Matplotlib, Seaborn, ggplot2), </w:t>
            </w:r>
          </w:p>
          <w:p w14:paraId="1C1AA9C7" w14:textId="14295A1A" w:rsidR="004057C7" w:rsidRPr="00EA7E4F" w:rsidRDefault="00391F4D" w:rsidP="00391F4D">
            <w:pPr>
              <w:pStyle w:val="2"/>
              <w:spacing w:line="276" w:lineRule="auto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</w:rPr>
              <w:t xml:space="preserve">     </w:t>
            </w:r>
            <w:r w:rsidR="0098569A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Combinatorial</w:t>
            </w:r>
            <w:r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 </w:t>
            </w:r>
            <w:r w:rsidR="000413A1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Optimization</w:t>
            </w:r>
            <w:r w:rsidR="00EA7E4F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 (Gurobi, SCIP), </w:t>
            </w:r>
            <w:r w:rsidR="000A762E">
              <w:rPr>
                <w:rStyle w:val="a4"/>
                <w:rFonts w:ascii="Times New Roman" w:hAnsi="Times New Roman" w:cs="Times New Roman" w:hint="eastAsia"/>
                <w:b w:val="0"/>
                <w:bCs w:val="0"/>
                <w:color w:val="000000" w:themeColor="text1"/>
                <w:szCs w:val="21"/>
                <w:lang w:eastAsia="zh-CN"/>
              </w:rPr>
              <w:t>Cl</w:t>
            </w:r>
            <w:r w:rsidR="000A762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:lang w:eastAsia="zh-CN"/>
              </w:rPr>
              <w:t>o</w:t>
            </w:r>
            <w:r w:rsidR="000A762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ud Computing (AWS), </w:t>
            </w:r>
            <w:r w:rsidR="00EA7E4F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Web Development (HTML/CSS/JS)</w:t>
            </w:r>
          </w:p>
          <w:p w14:paraId="5FBB7145" w14:textId="58753A08" w:rsidR="000413A1" w:rsidRPr="004D118E" w:rsidRDefault="000413A1" w:rsidP="000413A1">
            <w:pPr>
              <w:rPr>
                <w:rFonts w:ascii="Times New Roman" w:hAnsi="Times New Roman" w:cs="Times New Roman"/>
                <w:color w:val="000000" w:themeColor="text1"/>
                <w:lang w:eastAsia="ja-JP"/>
              </w:rPr>
            </w:pPr>
          </w:p>
        </w:tc>
      </w:tr>
      <w:tr w:rsidR="00DC51CA" w:rsidRPr="004D118E" w14:paraId="7EBA97C9" w14:textId="77777777" w:rsidTr="00861BDC">
        <w:tc>
          <w:tcPr>
            <w:tcW w:w="11250" w:type="dxa"/>
            <w:tcBorders>
              <w:top w:val="nil"/>
              <w:bottom w:val="single" w:sz="4" w:space="0" w:color="auto"/>
            </w:tcBorders>
          </w:tcPr>
          <w:p w14:paraId="2D039D69" w14:textId="12A37B99" w:rsidR="000413A1" w:rsidRPr="0015537A" w:rsidRDefault="000474D5" w:rsidP="000413A1">
            <w:pPr>
              <w:pStyle w:val="2"/>
              <w:spacing w:line="276" w:lineRule="auto"/>
              <w:rPr>
                <w:rStyle w:val="a4"/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5537A">
              <w:rPr>
                <w:rStyle w:val="a4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XPERIENCE</w:t>
            </w:r>
          </w:p>
        </w:tc>
      </w:tr>
      <w:tr w:rsidR="00DC51CA" w:rsidRPr="004D118E" w14:paraId="767AD1CC" w14:textId="77777777" w:rsidTr="00861BDC">
        <w:tc>
          <w:tcPr>
            <w:tcW w:w="11250" w:type="dxa"/>
            <w:tcBorders>
              <w:top w:val="single" w:sz="4" w:space="0" w:color="auto"/>
              <w:bottom w:val="nil"/>
            </w:tcBorders>
          </w:tcPr>
          <w:p w14:paraId="2D6202C3" w14:textId="60B61C5F" w:rsidR="00861BDC" w:rsidRPr="002C6A99" w:rsidRDefault="00ED7AB0" w:rsidP="00CE6933">
            <w:pPr>
              <w:ind w:firstLineChars="50" w:firstLine="110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Ph.D. Project: Integrating multiple data types to infer tumor evolution (Python, R</w:t>
            </w:r>
            <w:r w:rsidR="00E6724A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, MATLAB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)</w:t>
            </w:r>
            <w:r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</w:t>
            </w:r>
            <w:r w:rsidR="00A83825"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="00162F1C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 </w:t>
            </w:r>
            <w:r w:rsidR="00A83825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May 2017 - Present</w:t>
            </w:r>
          </w:p>
          <w:p w14:paraId="7E6DE32E" w14:textId="77777777" w:rsidR="00ED7AB0" w:rsidRPr="002C6A99" w:rsidRDefault="00861BDC" w:rsidP="00ED7AB0">
            <w:pPr>
              <w:pStyle w:val="a5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Create a mixed membership model </w:t>
            </w:r>
            <w:r w:rsidR="00E84097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for the </w:t>
            </w:r>
            <w:r w:rsidR="00E84097" w:rsidRPr="002C6A99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Non-negative Matrix Factorization (NMF)</w:t>
            </w:r>
            <w:r w:rsidR="00E84097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problem</w:t>
            </w:r>
          </w:p>
          <w:p w14:paraId="51209058" w14:textId="77777777" w:rsidR="00ED7AB0" w:rsidRPr="002C6A99" w:rsidRDefault="00E84097" w:rsidP="00ED7AB0">
            <w:pPr>
              <w:pStyle w:val="a5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Develop</w:t>
            </w:r>
            <w:r w:rsidR="00861BDC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an efficient </w:t>
            </w:r>
            <w:r w:rsidR="00861BDC"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coordinate descent algorithm</w:t>
            </w:r>
            <w:r w:rsidR="00861BDC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to solve the NMF problem </w:t>
            </w:r>
            <w:r w:rsidR="00861BDC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in </w:t>
            </w:r>
            <w:r w:rsidR="00861BDC"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Python</w:t>
            </w:r>
          </w:p>
          <w:p w14:paraId="4F306007" w14:textId="77777777" w:rsidR="00ED7AB0" w:rsidRPr="002C6A99" w:rsidRDefault="00861BDC" w:rsidP="00ED7AB0">
            <w:pPr>
              <w:pStyle w:val="a5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Design a </w:t>
            </w:r>
            <w:r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Mixed Integer Linear Programming </w:t>
            </w:r>
            <w:r w:rsidR="00F8043B"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M</w:t>
            </w:r>
            <w:r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odel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with the popular optimization solvers </w:t>
            </w:r>
            <w:r w:rsidR="00587C1C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of </w:t>
            </w:r>
            <w:r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Gurobi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and </w:t>
            </w:r>
            <w:r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SCIP</w:t>
            </w:r>
          </w:p>
          <w:p w14:paraId="6B4C6D81" w14:textId="037F0756" w:rsidR="00861BDC" w:rsidRPr="002C6A99" w:rsidRDefault="00E15C09" w:rsidP="00ED7AB0">
            <w:pPr>
              <w:pStyle w:val="a5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R</w:t>
            </w:r>
            <w:r w:rsidR="00861BDC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each </w:t>
            </w:r>
            <w:r w:rsidR="00861BDC"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~9</w:t>
            </w:r>
            <w:r w:rsidR="00E90886"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5</w:t>
            </w:r>
            <w:r w:rsidR="00861BDC"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% accuracy</w:t>
            </w:r>
            <w:r w:rsidR="00861BDC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with only small set of data </w:t>
            </w:r>
            <w:r w:rsidR="00861BDC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and no other existing methods could do this </w:t>
            </w:r>
          </w:p>
          <w:p w14:paraId="13623881" w14:textId="77777777" w:rsidR="00403FFA" w:rsidRPr="002C6A99" w:rsidRDefault="00403FFA" w:rsidP="00403FFA">
            <w:pPr>
              <w:pStyle w:val="a5"/>
              <w:spacing w:line="276" w:lineRule="auto"/>
              <w:ind w:left="501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</w:pPr>
          </w:p>
          <w:p w14:paraId="236323D2" w14:textId="7035517D" w:rsidR="00861BDC" w:rsidRPr="002C6A99" w:rsidRDefault="00ED7AB0" w:rsidP="0025198F">
            <w:pPr>
              <w:ind w:firstLineChars="50" w:firstLine="110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Benchmarking CNV detection tools (Python, R, Perl)</w:t>
            </w:r>
            <w:r w:rsidRPr="00162F1C">
              <w:rPr>
                <w:sz w:val="22"/>
                <w:szCs w:val="22"/>
              </w:rPr>
              <w:t xml:space="preserve"> </w:t>
            </w:r>
            <w:r w:rsidR="00C978D8" w:rsidRPr="00162F1C">
              <w:rPr>
                <w:sz w:val="22"/>
                <w:szCs w:val="22"/>
              </w:rPr>
              <w:t xml:space="preserve"> </w:t>
            </w:r>
            <w:r w:rsidR="00C978D8" w:rsidRPr="002C6A99">
              <w:rPr>
                <w:sz w:val="22"/>
                <w:szCs w:val="22"/>
              </w:rPr>
              <w:t xml:space="preserve">         </w:t>
            </w:r>
            <w:r w:rsidRPr="002C6A99">
              <w:rPr>
                <w:sz w:val="22"/>
                <w:szCs w:val="22"/>
              </w:rPr>
              <w:t xml:space="preserve">       </w:t>
            </w:r>
            <w:r w:rsidR="00A07264" w:rsidRPr="002C6A99">
              <w:rPr>
                <w:sz w:val="22"/>
                <w:szCs w:val="22"/>
              </w:rPr>
              <w:t xml:space="preserve">                                                            </w:t>
            </w:r>
            <w:r w:rsidR="002C6A99">
              <w:rPr>
                <w:sz w:val="22"/>
                <w:szCs w:val="22"/>
              </w:rPr>
              <w:t xml:space="preserve">   </w:t>
            </w:r>
            <w:r w:rsidR="00F771A4">
              <w:rPr>
                <w:sz w:val="22"/>
                <w:szCs w:val="22"/>
              </w:rPr>
              <w:t xml:space="preserve">            </w:t>
            </w:r>
            <w:r w:rsidR="00162F1C">
              <w:rPr>
                <w:sz w:val="22"/>
                <w:szCs w:val="22"/>
              </w:rPr>
              <w:t xml:space="preserve">      </w:t>
            </w:r>
            <w:r w:rsidR="00F771A4">
              <w:rPr>
                <w:sz w:val="22"/>
                <w:szCs w:val="22"/>
              </w:rPr>
              <w:t xml:space="preserve"> </w:t>
            </w:r>
            <w:r w:rsidR="00A07264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Summer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2020</w:t>
            </w:r>
          </w:p>
          <w:p w14:paraId="6001F2BA" w14:textId="195C050B" w:rsidR="00ED7AB0" w:rsidRPr="009A1002" w:rsidRDefault="00ED7AB0" w:rsidP="009A1002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Tested and compared public CNV detection tools for calling CNVs in targeted NGS data with a very small panel</w:t>
            </w:r>
            <w:r w:rsidR="0004642C" w:rsidRPr="002C6A9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</w:p>
          <w:p w14:paraId="5FEE1ADB" w14:textId="77777777" w:rsidR="00ED7AB0" w:rsidRPr="002C6A99" w:rsidRDefault="0004642C" w:rsidP="00ED7AB0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ED7AB0" w:rsidRPr="002C6A9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Explored combinations of parameters of tools to increase true positive detection</w:t>
            </w:r>
          </w:p>
          <w:p w14:paraId="7094DC52" w14:textId="77777777" w:rsidR="00ED7AB0" w:rsidRPr="002C6A99" w:rsidRDefault="0004642C" w:rsidP="00ED7AB0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ED7AB0" w:rsidRPr="002C6A9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Designed algorithms to rescue and recover CNVs with a weaker signal in a very small panel of targets</w:t>
            </w:r>
          </w:p>
          <w:p w14:paraId="48B3387E" w14:textId="541B3D55" w:rsidR="0004642C" w:rsidRPr="002C6A99" w:rsidRDefault="0004642C" w:rsidP="00ED7AB0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ED7AB0" w:rsidRPr="002C6A9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Reached over </w:t>
            </w:r>
            <w:r w:rsidR="00ED7AB0" w:rsidRPr="002C6A99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94%</w:t>
            </w:r>
            <w:r w:rsidR="00ED7AB0" w:rsidRPr="002C6A9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in sensitivity while kept specificity around </w:t>
            </w:r>
            <w:r w:rsidR="00ED7AB0" w:rsidRPr="002C6A99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90%</w:t>
            </w:r>
            <w:r w:rsidRPr="002C6A99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 xml:space="preserve"> </w:t>
            </w:r>
            <w:r w:rsidRPr="002C6A9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               </w:t>
            </w:r>
            <w:r w:rsidR="00984BE3" w:rsidRPr="002C6A9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             </w:t>
            </w:r>
            <w:r w:rsidR="00D51B1C" w:rsidRPr="002C6A9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Pr="002C6A9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</w:t>
            </w:r>
            <w:r w:rsidR="000E0E46" w:rsidRPr="002C6A9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                   </w:t>
            </w:r>
          </w:p>
          <w:p w14:paraId="260860C1" w14:textId="77777777" w:rsidR="0004642C" w:rsidRPr="002C6A99" w:rsidRDefault="0004642C" w:rsidP="00927FBC">
            <w:pPr>
              <w:ind w:left="1080" w:firstLineChars="50" w:firstLine="110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</w:p>
          <w:p w14:paraId="54E17443" w14:textId="2B75C4A5" w:rsidR="00A07264" w:rsidRPr="002C6A99" w:rsidRDefault="00A07264" w:rsidP="00A07264">
            <w:p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 w:hint="eastAsia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Converting free-text patient data to ICD codes using natural language processing (Pytorch</w:t>
            </w:r>
            <w:r w:rsid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, Tensor</w:t>
            </w:r>
            <w:r w:rsidR="0044301E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F</w:t>
            </w:r>
            <w:r w:rsid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low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)</w:t>
            </w:r>
            <w:bookmarkStart w:id="0" w:name="_GoBack"/>
            <w:bookmarkEnd w:id="0"/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  </w:t>
            </w:r>
            <w:r w:rsid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     </w:t>
            </w:r>
            <w:r w:rsidR="00162F1C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Summer 2020</w:t>
            </w:r>
            <w:r w:rsid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      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 </w:t>
            </w:r>
          </w:p>
          <w:p w14:paraId="241E78DD" w14:textId="4FE10ACC" w:rsidR="00A07264" w:rsidRPr="002C6A99" w:rsidRDefault="00A07264" w:rsidP="00A07264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Explore</w:t>
            </w:r>
            <w:r w:rsidR="009A1002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d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language models to annotate and chunk the important information in LabCorp’s patient medical text</w:t>
            </w:r>
            <w:r w:rsidR="00693EDE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     </w:t>
            </w:r>
            <w:r w:rsidR="00531759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                    </w:t>
            </w:r>
            <w:bookmarkStart w:id="1" w:name="OLE_LINK2"/>
            <w:r w:rsidR="00531759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                                </w:t>
            </w:r>
            <w:r w:rsidR="00984BE3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            </w:t>
            </w:r>
            <w:r w:rsidR="00D51B1C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        </w:t>
            </w:r>
            <w:r w:rsidR="00984BE3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   </w:t>
            </w:r>
            <w:bookmarkStart w:id="2" w:name="OLE_LINK3"/>
            <w:bookmarkEnd w:id="1"/>
          </w:p>
          <w:p w14:paraId="39DEA651" w14:textId="77777777" w:rsidR="00A07264" w:rsidRPr="002C6A99" w:rsidRDefault="00A07264" w:rsidP="00A07264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Fine-tuned </w:t>
            </w:r>
            <w:r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BERT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model on ICD-10 code classification at chapter and block (first three characters) level</w:t>
            </w:r>
          </w:p>
          <w:p w14:paraId="1056EBD3" w14:textId="1FA4099D" w:rsidR="00531759" w:rsidRPr="002C6A99" w:rsidRDefault="00A07264" w:rsidP="00531759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Designed a </w:t>
            </w:r>
            <w:r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two-step BERT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model to predict multiple ICD-10 codes in LabCorp’s patient medical text</w:t>
            </w:r>
          </w:p>
          <w:p w14:paraId="73119DB4" w14:textId="2F4132BF" w:rsidR="00A07264" w:rsidRPr="002C6A99" w:rsidRDefault="00A07264" w:rsidP="00A07264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Managed to work on a small dataset and reached  </w:t>
            </w:r>
            <w:r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84%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in chapter level clarification</w:t>
            </w:r>
          </w:p>
          <w:p w14:paraId="7344913D" w14:textId="77777777" w:rsidR="00A07264" w:rsidRDefault="00A07264" w:rsidP="00A07264">
            <w:pPr>
              <w:pStyle w:val="a5"/>
              <w:ind w:left="501"/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</w:p>
          <w:p w14:paraId="417BB739" w14:textId="39A73247" w:rsidR="002C6A99" w:rsidRPr="002C6A99" w:rsidRDefault="002C6A99" w:rsidP="002C6A99">
            <w:p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Detection of cancer types and relevant features using</w:t>
            </w:r>
            <w:r w:rsidR="00901E53"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deep learning with RNA-seq data </w:t>
            </w:r>
            <w:r w:rsidR="00901E53"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(Pytorch)</w:t>
            </w:r>
            <w:r w:rsidR="00901E53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    </w:t>
            </w:r>
            <w:r w:rsidR="00162F1C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  </w:t>
            </w:r>
            <w:r w:rsidR="00901E53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Spring 2020</w:t>
            </w:r>
          </w:p>
          <w:p w14:paraId="13055667" w14:textId="250C927A" w:rsidR="007A2724" w:rsidRPr="007A2724" w:rsidRDefault="009A1002" w:rsidP="00DB628C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7A272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Designed and fine-tuned </w:t>
            </w:r>
            <w:r w:rsidRPr="0098486F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1D CNN</w:t>
            </w:r>
            <w:r w:rsidR="007A2724" w:rsidRPr="007A272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, </w:t>
            </w:r>
            <w:r w:rsidR="007A2724" w:rsidRPr="0098486F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2D CNN</w:t>
            </w:r>
            <w:r w:rsidR="007A2724" w:rsidRPr="007A272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and a </w:t>
            </w:r>
            <w:r w:rsidR="007A2724" w:rsidRPr="0098486F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hybrid CNN</w:t>
            </w:r>
            <w:r w:rsidR="007A2724" w:rsidRPr="007A272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model</w:t>
            </w:r>
            <w:r w:rsidR="007A272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s</w:t>
            </w:r>
            <w:r w:rsidR="007A2724" w:rsidRPr="007A272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to detect cancer types</w:t>
            </w:r>
          </w:p>
          <w:p w14:paraId="3C585DA0" w14:textId="211725EE" w:rsidR="007A2724" w:rsidRDefault="007A2724" w:rsidP="00DB628C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Designed a  </w:t>
            </w:r>
            <w:r w:rsidRPr="0098486F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Stacked Denoising Autoencoder Classifier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to improve the detections (</w:t>
            </w:r>
            <w:r w:rsidRPr="007A2724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</w:rPr>
              <w:t>~96% accuracy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)</w:t>
            </w:r>
          </w:p>
          <w:p w14:paraId="5F92FEB7" w14:textId="090C8E51" w:rsidR="00A01BFD" w:rsidRPr="007A2724" w:rsidRDefault="00A01BFD" w:rsidP="00A01BFD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22"/>
                <w:szCs w:val="22"/>
              </w:rPr>
              <w:t xml:space="preserve">Applied </w:t>
            </w:r>
            <w:r w:rsidRPr="0098486F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embedding</w:t>
            </w:r>
            <w:r w:rsidRPr="00A01BFD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method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A01BFD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to find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A01BFD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implicit relationship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s</w:t>
            </w:r>
            <w:r w:rsidRPr="00A01BFD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between cancer samples and genes</w:t>
            </w:r>
          </w:p>
          <w:p w14:paraId="399288DC" w14:textId="77777777" w:rsidR="007A2724" w:rsidRPr="007A2724" w:rsidRDefault="007A2724" w:rsidP="007A2724">
            <w:p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</w:p>
          <w:p w14:paraId="2B04DAC4" w14:textId="6F556240" w:rsidR="004E5597" w:rsidRPr="004E5597" w:rsidRDefault="004E5597" w:rsidP="004E5597">
            <w:pPr>
              <w:ind w:firstLineChars="50" w:firstLine="110"/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162F1C">
              <w:rPr>
                <w:rFonts w:ascii="Times New Roman" w:hAnsi="Times New Roman" w:cs="Times New Roman"/>
                <w:color w:val="000000" w:themeColor="text1"/>
                <w:sz w:val="22"/>
              </w:rPr>
              <w:t>Footprint Match and Pattern Detection using Machine Learning (Python)</w:t>
            </w:r>
            <w:r w:rsidR="00531759" w:rsidRPr="004E5597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                                     </w:t>
            </w:r>
            <w:r w:rsidR="00162F1C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 </w:t>
            </w:r>
            <w:r w:rsidRPr="004E5597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Spring 2017</w:t>
            </w:r>
            <w:r w:rsidR="00531759" w:rsidRPr="004E5597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                     </w:t>
            </w:r>
            <w:bookmarkStart w:id="3" w:name="OLE_LINK8"/>
            <w:bookmarkStart w:id="4" w:name="OLE_LINK9"/>
            <w:r w:rsidR="00531759" w:rsidRPr="004E5597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                            </w:t>
            </w:r>
            <w:r w:rsidR="001E6DD3" w:rsidRPr="004E5597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         </w:t>
            </w:r>
            <w:bookmarkEnd w:id="2"/>
            <w:bookmarkEnd w:id="3"/>
            <w:bookmarkEnd w:id="4"/>
          </w:p>
          <w:p w14:paraId="3D353258" w14:textId="77777777" w:rsidR="004E5597" w:rsidRPr="004E5597" w:rsidRDefault="004E5597" w:rsidP="004E5597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4E5597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Classified ~ 10,000 feature matrices with </w:t>
            </w:r>
            <w:r w:rsidRPr="004E5597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</w:rPr>
              <w:t>Neural Network</w:t>
            </w:r>
            <w:r w:rsidRPr="004E5597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 and </w:t>
            </w:r>
            <w:r w:rsidRPr="004E5597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</w:rPr>
              <w:t>SVM</w:t>
            </w:r>
            <w:r w:rsidRPr="004E5597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 using </w:t>
            </w:r>
            <w:r w:rsidRPr="004E5597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</w:rPr>
              <w:t>scikit-learn (~95% accuracy)</w:t>
            </w:r>
          </w:p>
          <w:p w14:paraId="112A767C" w14:textId="77777777" w:rsidR="004E5597" w:rsidRDefault="004E5597" w:rsidP="004E5597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4D118E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Applied the </w:t>
            </w:r>
            <w:r w:rsidRPr="004D118E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</w:rPr>
              <w:t>Scale-invariant feature transform (SIFT)</w:t>
            </w:r>
            <w:r w:rsidRPr="004D118E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 algorithm to match of saved and new images</w:t>
            </w:r>
            <w:r w:rsidRPr="004E5597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</w:t>
            </w:r>
          </w:p>
          <w:p w14:paraId="7A3A31D0" w14:textId="77777777" w:rsidR="000413A1" w:rsidRPr="00420825" w:rsidRDefault="004E5597" w:rsidP="004E5597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4E5597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Extracted the image patterns with </w:t>
            </w:r>
            <w:r w:rsidRPr="004E5597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</w:rPr>
              <w:t>K-Means</w:t>
            </w:r>
            <w:r w:rsidRPr="004E5597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 and </w:t>
            </w:r>
            <w:r w:rsidRPr="004E5597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</w:rPr>
              <w:t>Gaussian Mixture Model</w:t>
            </w:r>
            <w:r w:rsidRPr="004E5597">
              <w:rPr>
                <w:rFonts w:ascii="Times New Roman" w:hAnsi="Times New Roman" w:cs="Times New Roman"/>
                <w:color w:val="000000" w:themeColor="text1"/>
                <w:lang w:eastAsia="ja-JP"/>
              </w:rPr>
              <w:t xml:space="preserve"> </w:t>
            </w:r>
          </w:p>
          <w:p w14:paraId="1A9F9D8C" w14:textId="77777777" w:rsidR="00420825" w:rsidRDefault="00420825" w:rsidP="00420825">
            <w:p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</w:p>
          <w:p w14:paraId="77E87A0A" w14:textId="1FAC60BE" w:rsidR="00162F1C" w:rsidRDefault="00162F1C" w:rsidP="00420825">
            <w:pPr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22"/>
                <w:szCs w:val="22"/>
              </w:rPr>
              <w:t xml:space="preserve">  Predict </w:t>
            </w:r>
            <w:r w:rsidR="00755E7D" w:rsidRPr="00755E7D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>Proto Genes</w:t>
            </w:r>
            <w:r w:rsidR="00755E7D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 using </w:t>
            </w:r>
            <w:r w:rsidR="00755E7D" w:rsidRPr="003D4F0B"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>Logistic Regression, Naïve Bayes Classifier</w:t>
            </w:r>
            <w:r w:rsidR="00755E7D"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 xml:space="preserve"> </w:t>
            </w:r>
            <w:r w:rsidR="00755E7D" w:rsidRPr="006D0E22">
              <w:rPr>
                <w:rFonts w:ascii="Times New Roman" w:hAnsi="Times New Roman" w:cs="Times New Roman"/>
                <w:color w:val="000000" w:themeColor="text1"/>
                <w:sz w:val="22"/>
              </w:rPr>
              <w:t>and</w:t>
            </w:r>
            <w:r w:rsidR="00755E7D"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 xml:space="preserve"> Decision Tree                               </w:t>
            </w:r>
            <w:r w:rsidR="00755E7D">
              <w:rPr>
                <w:rFonts w:ascii="Times New Roman" w:hAnsi="Times New Roman" w:cs="Times New Roman"/>
                <w:color w:val="000000" w:themeColor="text1"/>
                <w:sz w:val="22"/>
              </w:rPr>
              <w:t>Spring 2017</w:t>
            </w:r>
          </w:p>
          <w:p w14:paraId="1E42C5D4" w14:textId="0CB13AD6" w:rsidR="00454F26" w:rsidRPr="00454F26" w:rsidRDefault="00454F26" w:rsidP="00420825">
            <w:p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22"/>
                <w:szCs w:val="22"/>
              </w:rPr>
              <w:t xml:space="preserve"> </w:t>
            </w:r>
            <w:bookmarkStart w:id="5" w:name="OLE_LINK5"/>
            <w:bookmarkStart w:id="6" w:name="OLE_LINK12"/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454F26">
              <w:rPr>
                <w:rFonts w:ascii="Times New Roman" w:hAnsi="Times New Roman" w:cs="Times New Roman"/>
                <w:color w:val="000000" w:themeColor="text1"/>
                <w:sz w:val="22"/>
              </w:rPr>
              <w:t>Copy Number Extraction from DNA Sequencing Data</w:t>
            </w:r>
            <w:bookmarkEnd w:id="5"/>
            <w:bookmarkEnd w:id="6"/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with </w:t>
            </w:r>
            <w:r w:rsidRPr="00454F26"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>Numpy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, </w:t>
            </w:r>
            <w:r w:rsidRPr="00454F26"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>Scipy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and </w:t>
            </w:r>
            <w:r w:rsidRPr="00454F26"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>Regular Expression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 xml:space="preserve">     </w:t>
            </w:r>
            <w:r w:rsidRPr="00454F26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              </w:t>
            </w:r>
            <w:r w:rsidRPr="00454F26">
              <w:rPr>
                <w:rFonts w:ascii="Times New Roman" w:hAnsi="Times New Roman" w:cs="Times New Roman"/>
                <w:color w:val="000000" w:themeColor="text1"/>
                <w:sz w:val="22"/>
              </w:rPr>
              <w:t>Fall 2016</w:t>
            </w:r>
          </w:p>
          <w:p w14:paraId="28BD0523" w14:textId="062ACC48" w:rsidR="009A1002" w:rsidRPr="00642D21" w:rsidRDefault="00DD18C7" w:rsidP="00454F26">
            <w:pPr>
              <w:ind w:firstLineChars="50" w:firstLine="110"/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</w:pPr>
            <w:r w:rsidRPr="00162F1C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Model gene regulatory network by combining </w:t>
            </w:r>
            <w:r w:rsidRPr="00162F1C"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>Boolean network</w:t>
            </w:r>
            <w:r w:rsidRPr="00162F1C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and </w:t>
            </w:r>
            <w:r w:rsidR="00162F1C" w:rsidRPr="00FA3E6D"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>Ordinary Differential Equation</w:t>
            </w:r>
            <w:r w:rsidR="00CE6933" w:rsidRPr="00162F1C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</w:t>
            </w:r>
            <w:r w:rsidRPr="00162F1C">
              <w:rPr>
                <w:rFonts w:ascii="Times New Roman" w:hAnsi="Times New Roman" w:cs="Times New Roman"/>
                <w:color w:val="000000" w:themeColor="text1"/>
                <w:sz w:val="22"/>
              </w:rPr>
              <w:t>models</w:t>
            </w:r>
            <w:r w:rsidR="00CE6933" w:rsidRPr="00162F1C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</w:t>
            </w:r>
            <w:r w:rsidR="00CE6933">
              <w:t xml:space="preserve">   </w:t>
            </w:r>
            <w:r w:rsidR="00162F1C">
              <w:t xml:space="preserve"> </w:t>
            </w:r>
            <w:r w:rsidR="00162F1C">
              <w:rPr>
                <w:rFonts w:ascii="Times New Roman" w:hAnsi="Times New Roman" w:cs="Times New Roman"/>
                <w:color w:val="000000" w:themeColor="text1"/>
                <w:sz w:val="22"/>
              </w:rPr>
              <w:t>Fall 2016</w:t>
            </w:r>
            <w:r w:rsidR="00CE6933">
              <w:t xml:space="preserve">                                     </w:t>
            </w:r>
          </w:p>
        </w:tc>
      </w:tr>
      <w:tr w:rsidR="00DC51CA" w:rsidRPr="004D118E" w14:paraId="3A533B06" w14:textId="77777777" w:rsidTr="00861BDC">
        <w:tc>
          <w:tcPr>
            <w:tcW w:w="11250" w:type="dxa"/>
            <w:tcBorders>
              <w:top w:val="nil"/>
              <w:bottom w:val="single" w:sz="4" w:space="0" w:color="auto"/>
            </w:tcBorders>
          </w:tcPr>
          <w:p w14:paraId="3FB2682C" w14:textId="2670D73A" w:rsidR="000413A1" w:rsidRPr="004D118E" w:rsidRDefault="000413A1" w:rsidP="000413A1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4D118E">
              <w:rPr>
                <w:rFonts w:ascii="Times New Roman" w:hAnsi="Times New Roman" w:cs="Times New Roman"/>
                <w:b/>
                <w:bCs/>
                <w:color w:val="000000" w:themeColor="text1"/>
              </w:rPr>
              <w:lastRenderedPageBreak/>
              <w:t>TEACHING EXPERIENCE</w:t>
            </w:r>
          </w:p>
        </w:tc>
      </w:tr>
      <w:tr w:rsidR="00DC51CA" w:rsidRPr="004D118E" w14:paraId="0A8E9BA9" w14:textId="77777777" w:rsidTr="00861BDC">
        <w:tc>
          <w:tcPr>
            <w:tcW w:w="11250" w:type="dxa"/>
            <w:tcBorders>
              <w:top w:val="single" w:sz="4" w:space="0" w:color="auto"/>
              <w:bottom w:val="nil"/>
            </w:tcBorders>
          </w:tcPr>
          <w:p w14:paraId="003D5441" w14:textId="06B877E5" w:rsidR="00F26508" w:rsidRPr="004D118E" w:rsidRDefault="00287254" w:rsidP="000413A1">
            <w:pPr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4D118E"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</w:t>
            </w:r>
            <w:r w:rsidR="000413A1" w:rsidRPr="004D118E"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Algorithm and Advanced Data Structure                                                                         </w:t>
            </w:r>
            <w:r w:rsidR="002527FF" w:rsidRPr="004D118E"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4D118E">
              <w:rPr>
                <w:rStyle w:val="a4"/>
                <w:rFonts w:ascii="Times New Roman" w:hAnsi="Times New Roman" w:cs="Times New Roman"/>
                <w:color w:val="000000" w:themeColor="text1"/>
                <w:szCs w:val="22"/>
              </w:rPr>
              <w:t xml:space="preserve">                     </w:t>
            </w:r>
            <w:r w:rsidR="000413A1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Aug 2019 – present</w:t>
            </w:r>
          </w:p>
          <w:p w14:paraId="3B6DA555" w14:textId="6FA5D9A8" w:rsidR="0066371A" w:rsidRPr="004D118E" w:rsidRDefault="00F26508" w:rsidP="000413A1">
            <w:pPr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  </w:t>
            </w:r>
            <w:r w:rsidR="00287254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  </w:t>
            </w:r>
            <w:r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A</w:t>
            </w:r>
            <w:r w:rsidR="00DC5724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lgorithms: Breadth</w:t>
            </w:r>
            <w:r w:rsidR="00DC5724">
              <w:rPr>
                <w:rStyle w:val="a4"/>
                <w:rFonts w:ascii="Times New Roman" w:hAnsi="Times New Roman" w:cs="Times New Roman" w:hint="eastAsia"/>
                <w:b w:val="0"/>
                <w:bCs w:val="0"/>
                <w:color w:val="000000" w:themeColor="text1"/>
                <w:sz w:val="22"/>
                <w:szCs w:val="22"/>
              </w:rPr>
              <w:t>-</w:t>
            </w:r>
            <w:r w:rsidR="00DC5724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first Search, Depth-f</w:t>
            </w:r>
            <w:r w:rsidR="0066371A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irst Search, Binary Search, Quick Sort, Merge Sort etc.</w:t>
            </w:r>
          </w:p>
          <w:p w14:paraId="5E44D394" w14:textId="7F75D6B0" w:rsidR="0066371A" w:rsidRPr="004D118E" w:rsidRDefault="0066371A" w:rsidP="000413A1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</w:t>
            </w:r>
            <w:r w:rsidR="00287254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287254" w:rsidRPr="004D118E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</w:t>
            </w:r>
            <w:r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Data Structure: Linked List, Graph, Tree, Stack, Queue, Heap, ArrayList, Hash Table</w:t>
            </w:r>
            <w:r w:rsidR="00706B2F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etc.</w:t>
            </w:r>
          </w:p>
          <w:p w14:paraId="173695FC" w14:textId="1C6B1A1B" w:rsidR="00287254" w:rsidRDefault="0066371A" w:rsidP="00287254">
            <w:pPr>
              <w:ind w:firstLine="220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Concepts: Recursion, Dynamic Programming, Time and Space Complexity, NP</w:t>
            </w:r>
            <w:r w:rsidR="00D24FB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-problem</w:t>
            </w:r>
            <w:r w:rsidR="00706B2F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etc.</w:t>
            </w:r>
          </w:p>
          <w:p w14:paraId="52E9ECF7" w14:textId="7334A45B" w:rsidR="00784284" w:rsidRDefault="00784284" w:rsidP="00287254">
            <w:pPr>
              <w:ind w:firstLine="220"/>
              <w:rPr>
                <w:rFonts w:ascii="Times New Roman" w:hAnsi="Times New Roman" w:cs="Times New Roman"/>
                <w:color w:val="000000" w:themeColor="text1"/>
                <w:sz w:val="2"/>
                <w:szCs w:val="22"/>
              </w:rPr>
            </w:pPr>
          </w:p>
          <w:p w14:paraId="45923517" w14:textId="77777777" w:rsidR="00784284" w:rsidRPr="00784284" w:rsidRDefault="00784284" w:rsidP="00287254">
            <w:pPr>
              <w:ind w:firstLine="220"/>
              <w:rPr>
                <w:rFonts w:ascii="Times New Roman" w:hAnsi="Times New Roman" w:cs="Times New Roman"/>
                <w:color w:val="000000" w:themeColor="text1"/>
                <w:sz w:val="2"/>
                <w:szCs w:val="22"/>
              </w:rPr>
            </w:pPr>
          </w:p>
          <w:p w14:paraId="3FA70F13" w14:textId="18EC11E5" w:rsidR="000413A1" w:rsidRPr="004D118E" w:rsidRDefault="00287254" w:rsidP="00287254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4D118E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eastAsia="ja-JP"/>
              </w:rPr>
              <w:t xml:space="preserve">  </w:t>
            </w:r>
            <w:r w:rsidR="000413A1" w:rsidRPr="004D118E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eastAsia="ja-JP"/>
              </w:rPr>
              <w:t>Laboratory Methods for Computational Biologists</w:t>
            </w:r>
            <w:r w:rsidR="000413A1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</w:rPr>
              <w:t xml:space="preserve">                                                   </w:t>
            </w:r>
            <w:r w:rsidR="002527FF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r w:rsidR="002527FF" w:rsidRPr="004D118E">
              <w:rPr>
                <w:rFonts w:ascii="Times New Roman" w:hAnsi="Times New Roman" w:cs="Times New Roman"/>
                <w:color w:val="000000" w:themeColor="text1"/>
                <w:sz w:val="22"/>
                <w:lang w:eastAsia="ja-JP"/>
              </w:rPr>
              <w:t xml:space="preserve">                       </w:t>
            </w:r>
            <w:r w:rsidR="000413A1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</w:rPr>
              <w:t>Aug 2018 – April 2019</w:t>
            </w:r>
          </w:p>
          <w:p w14:paraId="18662562" w14:textId="32DA4F6C" w:rsidR="00350856" w:rsidRPr="004D118E" w:rsidRDefault="00350856" w:rsidP="000413A1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4D118E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eastAsia="ja-JP"/>
              </w:rPr>
              <w:t xml:space="preserve">  </w:t>
            </w:r>
            <w:r w:rsidR="003A07AD" w:rsidRPr="004D118E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eastAsia="ja-JP"/>
              </w:rPr>
              <w:t xml:space="preserve">  </w:t>
            </w:r>
            <w:r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</w:rPr>
              <w:t xml:space="preserve">Designed a faster pipeline combining multiple </w:t>
            </w:r>
            <w:r w:rsidR="00524D3C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</w:rPr>
              <w:t xml:space="preserve">new </w:t>
            </w:r>
            <w:r w:rsidR="00F3749C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</w:rPr>
              <w:t>ana</w:t>
            </w:r>
            <w:r w:rsidR="00AA232E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</w:rPr>
              <w:t xml:space="preserve">lysis </w:t>
            </w:r>
            <w:r w:rsidR="00524D3C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</w:rPr>
              <w:t>tools</w:t>
            </w:r>
            <w:r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</w:rPr>
              <w:t xml:space="preserve"> to detect differentially expressed genes</w:t>
            </w:r>
            <w:r w:rsidR="002D0203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</w:rPr>
              <w:t xml:space="preserve"> in RNA-seq data</w:t>
            </w:r>
          </w:p>
          <w:p w14:paraId="09CFF8F6" w14:textId="26F7CCA9" w:rsidR="000413A1" w:rsidRPr="004D118E" w:rsidRDefault="000413A1" w:rsidP="000413A1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</w:p>
        </w:tc>
      </w:tr>
      <w:tr w:rsidR="00DC51CA" w:rsidRPr="004D118E" w14:paraId="1DFEEE69" w14:textId="77777777" w:rsidTr="008F664B">
        <w:tc>
          <w:tcPr>
            <w:tcW w:w="11250" w:type="dxa"/>
            <w:tcBorders>
              <w:top w:val="nil"/>
              <w:bottom w:val="single" w:sz="4" w:space="0" w:color="auto"/>
            </w:tcBorders>
          </w:tcPr>
          <w:p w14:paraId="6EA07D97" w14:textId="0B8194CA" w:rsidR="000413A1" w:rsidRPr="004D118E" w:rsidRDefault="000413A1" w:rsidP="000413A1">
            <w:pPr>
              <w:rPr>
                <w:rStyle w:val="a4"/>
                <w:rFonts w:ascii="Times New Roman" w:hAnsi="Times New Roman" w:cs="Times New Roman"/>
                <w:color w:val="000000" w:themeColor="text1"/>
              </w:rPr>
            </w:pPr>
            <w:r w:rsidRPr="004D118E">
              <w:rPr>
                <w:rStyle w:val="a4"/>
                <w:rFonts w:ascii="Times New Roman" w:hAnsi="Times New Roman" w:cs="Times New Roman"/>
                <w:color w:val="000000" w:themeColor="text1"/>
              </w:rPr>
              <w:t>BIBLIOGRAPHY</w:t>
            </w:r>
          </w:p>
        </w:tc>
      </w:tr>
      <w:tr w:rsidR="00DC51CA" w:rsidRPr="004D118E" w14:paraId="39F7C770" w14:textId="77777777" w:rsidTr="008F664B">
        <w:tc>
          <w:tcPr>
            <w:tcW w:w="11250" w:type="dxa"/>
            <w:tcBorders>
              <w:top w:val="single" w:sz="4" w:space="0" w:color="auto"/>
              <w:bottom w:val="nil"/>
            </w:tcBorders>
          </w:tcPr>
          <w:p w14:paraId="3F24931F" w14:textId="31FA8AA8" w:rsidR="000413A1" w:rsidRDefault="0049276B" w:rsidP="000413A1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3"/>
                <w:szCs w:val="23"/>
              </w:rPr>
            </w:pPr>
            <w:r w:rsidRPr="004D118E">
              <w:rPr>
                <w:rFonts w:ascii="Times New Roman" w:hAnsi="Times New Roman" w:cs="Times New Roman"/>
                <w:b/>
                <w:color w:val="000000" w:themeColor="text1"/>
                <w:sz w:val="23"/>
                <w:szCs w:val="23"/>
              </w:rPr>
              <w:t xml:space="preserve">  </w:t>
            </w:r>
            <w:r w:rsidR="00642D21">
              <w:rPr>
                <w:rFonts w:ascii="Times New Roman" w:hAnsi="Times New Roman" w:cs="Times New Roman"/>
                <w:b/>
                <w:color w:val="000000" w:themeColor="text1"/>
                <w:sz w:val="23"/>
                <w:szCs w:val="23"/>
              </w:rPr>
              <w:t>A</w:t>
            </w:r>
            <w:r w:rsidR="000413A1" w:rsidRPr="004D118E">
              <w:rPr>
                <w:rFonts w:ascii="Times New Roman" w:hAnsi="Times New Roman" w:cs="Times New Roman"/>
                <w:b/>
                <w:color w:val="000000" w:themeColor="text1"/>
                <w:sz w:val="23"/>
                <w:szCs w:val="23"/>
              </w:rPr>
              <w:t>rticles</w:t>
            </w:r>
          </w:p>
          <w:p w14:paraId="5F6DAC1B" w14:textId="2C75C26F" w:rsidR="00634601" w:rsidRDefault="00C204F9" w:rsidP="00634601">
            <w:pPr>
              <w:spacing w:line="276" w:lineRule="auto"/>
              <w:ind w:firstLine="225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  <w:r w:rsidRPr="00C204F9"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 xml:space="preserve">Tao, Y., </w:t>
            </w:r>
            <w:r w:rsidRPr="00C204F9">
              <w:rPr>
                <w:rFonts w:ascii="Times New Roman" w:hAnsi="Times New Roman" w:cs="Times New Roman"/>
                <w:b/>
                <w:color w:val="000000" w:themeColor="text1"/>
                <w:sz w:val="23"/>
                <w:szCs w:val="23"/>
              </w:rPr>
              <w:t>Lei, H.</w:t>
            </w:r>
            <w:r w:rsidRPr="00C204F9"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>, Fu, X., Lee, A. V., Ma, J., and Schwartz, R. (2020)</w:t>
            </w:r>
            <w:r w:rsidR="00634601"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 xml:space="preserve">. </w:t>
            </w:r>
            <w:r w:rsidR="00634601" w:rsidRPr="00634601"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 xml:space="preserve">Robust and accurate deconvolution of tumor </w:t>
            </w:r>
          </w:p>
          <w:p w14:paraId="2CA23465" w14:textId="77777777" w:rsidR="0009119F" w:rsidRDefault="00634601" w:rsidP="00634601">
            <w:pPr>
              <w:spacing w:line="276" w:lineRule="auto"/>
              <w:ind w:firstLineChars="150" w:firstLine="345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  <w:r w:rsidRPr="00634601"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 xml:space="preserve">populations </w:t>
            </w:r>
            <w:r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 xml:space="preserve">uncovers evolutionary mechanisms </w:t>
            </w:r>
            <w:r w:rsidRPr="00634601"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>of breast cancer metastasis.</w:t>
            </w:r>
            <w:r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 xml:space="preserve"> </w:t>
            </w:r>
          </w:p>
          <w:p w14:paraId="6F3F2D8C" w14:textId="751E4439" w:rsidR="00C204F9" w:rsidRPr="0009119F" w:rsidRDefault="00634601" w:rsidP="00634601">
            <w:pPr>
              <w:spacing w:line="276" w:lineRule="auto"/>
              <w:ind w:firstLineChars="150" w:firstLine="345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  <w:r w:rsidRPr="00634601"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 xml:space="preserve">ISMB2020, </w:t>
            </w:r>
            <w:r w:rsidRPr="00634601">
              <w:rPr>
                <w:rFonts w:ascii="Times New Roman" w:hAnsi="Times New Roman" w:cs="Times New Roman"/>
                <w:i/>
                <w:color w:val="000000" w:themeColor="text1"/>
                <w:sz w:val="23"/>
                <w:szCs w:val="23"/>
              </w:rPr>
              <w:t>Bioinformatics</w:t>
            </w:r>
            <w:r w:rsidR="0009119F">
              <w:rPr>
                <w:rFonts w:ascii="Times New Roman" w:hAnsi="Times New Roman" w:cs="Times New Roman"/>
                <w:i/>
                <w:color w:val="000000" w:themeColor="text1"/>
                <w:sz w:val="23"/>
                <w:szCs w:val="23"/>
              </w:rPr>
              <w:t xml:space="preserve">, </w:t>
            </w:r>
            <w:r w:rsidR="0009119F" w:rsidRPr="0009119F">
              <w:rPr>
                <w:rFonts w:ascii="Times New Roman" w:hAnsi="Times New Roman" w:cs="Times New Roman"/>
                <w:i/>
                <w:color w:val="000000" w:themeColor="text1"/>
                <w:sz w:val="23"/>
                <w:szCs w:val="23"/>
              </w:rPr>
              <w:t xml:space="preserve">36, </w:t>
            </w:r>
            <w:r w:rsidR="0009119F" w:rsidRPr="0009119F"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>i407-i416</w:t>
            </w:r>
            <w:r w:rsidR="0009119F"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>,</w:t>
            </w:r>
          </w:p>
          <w:p w14:paraId="27941D30" w14:textId="413EC447" w:rsidR="00001069" w:rsidRPr="004D118E" w:rsidRDefault="0049276B" w:rsidP="0049276B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4D118E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 xml:space="preserve">    </w:t>
            </w:r>
            <w:r w:rsidR="000413A1" w:rsidRPr="004D118E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Lei, H</w:t>
            </w:r>
            <w:r w:rsidR="000413A1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., Lyu, B., Gertz, E., Schӓffer, A., Shi, X., Wu, K., Li, G., Xu, L, Hou, Y., Dean, M., and Schwartz,</w:t>
            </w:r>
            <w:r w:rsidR="00001069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0413A1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R.</w:t>
            </w:r>
            <w:r w:rsidR="00D50259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B439CD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(20</w:t>
            </w:r>
            <w:r w:rsidR="00B0780F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20</w:t>
            </w:r>
            <w:r w:rsidR="000413A1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). </w:t>
            </w:r>
          </w:p>
          <w:p w14:paraId="513ABCC8" w14:textId="55692324" w:rsidR="0009119F" w:rsidRPr="004D118E" w:rsidRDefault="0049276B" w:rsidP="0009119F">
            <w:pPr>
              <w:spacing w:line="276" w:lineRule="auto"/>
              <w:ind w:firstLine="24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</w:t>
            </w:r>
            <w:r w:rsidR="000413A1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Tumor Copy Number Deconvolution Integrating Bulk and Single-Cell</w:t>
            </w:r>
            <w:r w:rsidR="001557F5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0413A1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Sequencing Data</w:t>
            </w:r>
            <w:r w:rsidR="0009119F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.   </w:t>
            </w:r>
          </w:p>
          <w:p w14:paraId="5046A62F" w14:textId="3705EF8E" w:rsidR="000413A1" w:rsidRPr="0009119F" w:rsidRDefault="000413A1" w:rsidP="0009119F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RECOMB 2019, </w:t>
            </w:r>
            <w:r w:rsidR="00642D21" w:rsidRPr="008C01EA"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</w:rPr>
              <w:t>Journal of Computational Biology</w:t>
            </w:r>
            <w:r w:rsidR="0009119F"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</w:rPr>
              <w:t xml:space="preserve">, </w:t>
            </w:r>
            <w:r w:rsidR="0009119F" w:rsidRPr="0009119F"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</w:rPr>
              <w:t xml:space="preserve">27(4) </w:t>
            </w:r>
            <w:r w:rsidR="0009119F" w:rsidRPr="0009119F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565-598.</w:t>
            </w:r>
          </w:p>
          <w:p w14:paraId="4423F1A8" w14:textId="77777777" w:rsidR="0009119F" w:rsidRDefault="0009119F" w:rsidP="0009119F">
            <w:pPr>
              <w:spacing w:line="276" w:lineRule="auto"/>
              <w:ind w:firstLineChars="100" w:firstLine="22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09119F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Tao, Y., </w:t>
            </w:r>
            <w:r w:rsidRPr="0009119F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Lei, H.</w:t>
            </w:r>
            <w:r w:rsidRPr="0009119F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, Lee, A. V., Ma, J., and Schwartz, R. (2020).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Pr="0009119F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Neural Network Dec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onvolution Method for Resolving </w:t>
            </w:r>
          </w:p>
          <w:p w14:paraId="3CE946BB" w14:textId="454A696A" w:rsidR="0009119F" w:rsidRDefault="0009119F" w:rsidP="0009119F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09119F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Pathway-Level Progression of Tumor Clonal Expression Programs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  <w:szCs w:val="22"/>
              </w:rPr>
              <w:t xml:space="preserve"> </w:t>
            </w:r>
            <w:r w:rsidRPr="0009119F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with Application to Breast Cancer Brain Metastases.</w:t>
            </w:r>
          </w:p>
          <w:p w14:paraId="043678A8" w14:textId="236C9002" w:rsidR="0009119F" w:rsidRDefault="0009119F" w:rsidP="0009119F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09119F"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</w:rPr>
              <w:t>Frontiers in Physiology, 11</w:t>
            </w:r>
            <w:r w:rsidRPr="0009119F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, 1055.</w:t>
            </w:r>
          </w:p>
          <w:p w14:paraId="0F52F78B" w14:textId="0BBF1C9B" w:rsidR="00F37ABD" w:rsidRDefault="00F37ABD" w:rsidP="00F37ABD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 xml:space="preserve"> </w:t>
            </w:r>
            <w:r w:rsidRPr="00F37ABD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Lei, H.</w:t>
            </w:r>
            <w:r w:rsidRPr="00F37AB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, Gertz, E. M., Schäffer, A. A., Fu, X., Tao, Y., Heselmeyer-Haddad, K., … and Schwartz, R. (2020).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Pr="00F37AB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Tumor </w:t>
            </w:r>
          </w:p>
          <w:p w14:paraId="6EDD2D19" w14:textId="7CEF38EE" w:rsidR="00F37ABD" w:rsidRDefault="00F37ABD" w:rsidP="00F37ABD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F37AB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heterogeneity assessed by sequencing and fluorescence in situ hybridization (FISH) data.</w:t>
            </w:r>
          </w:p>
          <w:p w14:paraId="00680477" w14:textId="31800267" w:rsidR="00F37ABD" w:rsidRDefault="00F37ABD" w:rsidP="00F37ABD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</w:rPr>
            </w:pPr>
            <w:r w:rsidRPr="00F37ABD"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</w:rPr>
              <w:t>bioRxiv</w:t>
            </w:r>
          </w:p>
          <w:p w14:paraId="68480359" w14:textId="77777777" w:rsidR="00F37ABD" w:rsidRDefault="00F37ABD" w:rsidP="00F37ABD">
            <w:pPr>
              <w:spacing w:line="276" w:lineRule="auto"/>
              <w:ind w:firstLineChars="100" w:firstLine="22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F37AB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Tao, Y.,</w:t>
            </w:r>
            <w:r w:rsidRPr="00F37ABD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 xml:space="preserve"> Lei, H.</w:t>
            </w:r>
            <w:r w:rsidRPr="00F37AB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, Lee, A. V., Ma, J., and Schwartz, R. (2019).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  <w:szCs w:val="22"/>
              </w:rPr>
              <w:t xml:space="preserve"> </w:t>
            </w:r>
            <w:r w:rsidRPr="00F37AB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Phylogenies derived from matched transcriptome reveal the </w:t>
            </w:r>
          </w:p>
          <w:p w14:paraId="6D0553F2" w14:textId="77777777" w:rsidR="00F37ABD" w:rsidRDefault="00F37ABD" w:rsidP="00F37ABD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F37AB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evolution of cell populations and temp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oral order of perturbed pathways </w:t>
            </w:r>
            <w:r w:rsidRPr="00F37AB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in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breast cancer brain metastases.</w:t>
            </w:r>
          </w:p>
          <w:p w14:paraId="16E8F39A" w14:textId="6115CC22" w:rsidR="00F37ABD" w:rsidRPr="00F37ABD" w:rsidRDefault="00F37ABD" w:rsidP="00F37ABD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ISMCO 20</w:t>
            </w:r>
            <w:r w:rsidRPr="004D118E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19</w:t>
            </w:r>
            <w:r w:rsidRPr="00F37AB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Pr="00F37ABD"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</w:rPr>
              <w:t>(pp. 3-28). Springer, Cham</w:t>
            </w:r>
            <w:r w:rsidRPr="00F37AB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.</w:t>
            </w:r>
          </w:p>
          <w:p w14:paraId="73A33AAB" w14:textId="77777777" w:rsidR="0049276B" w:rsidRPr="004D118E" w:rsidRDefault="0049276B" w:rsidP="00E4475A">
            <w:pPr>
              <w:pStyle w:val="a7"/>
              <w:spacing w:after="72" w:line="276" w:lineRule="auto"/>
              <w:jc w:val="both"/>
              <w:rPr>
                <w:b/>
                <w:color w:val="000000" w:themeColor="text1"/>
                <w:sz w:val="23"/>
                <w:szCs w:val="23"/>
              </w:rPr>
            </w:pPr>
          </w:p>
          <w:p w14:paraId="4093FC49" w14:textId="4DAE8FF6" w:rsidR="00DC51CA" w:rsidRDefault="0049276B" w:rsidP="00DC51CA">
            <w:pPr>
              <w:pStyle w:val="a7"/>
              <w:spacing w:after="72" w:line="276" w:lineRule="auto"/>
              <w:jc w:val="both"/>
              <w:rPr>
                <w:b/>
                <w:color w:val="000000" w:themeColor="text1"/>
                <w:sz w:val="23"/>
                <w:szCs w:val="23"/>
              </w:rPr>
            </w:pPr>
            <w:r w:rsidRPr="004D118E">
              <w:rPr>
                <w:b/>
                <w:color w:val="000000" w:themeColor="text1"/>
                <w:sz w:val="23"/>
                <w:szCs w:val="23"/>
              </w:rPr>
              <w:t xml:space="preserve">  </w:t>
            </w:r>
            <w:r w:rsidR="00000005" w:rsidRPr="004D118E">
              <w:rPr>
                <w:b/>
                <w:color w:val="000000" w:themeColor="text1"/>
                <w:sz w:val="23"/>
                <w:szCs w:val="23"/>
              </w:rPr>
              <w:t>Abstract</w:t>
            </w:r>
            <w:r w:rsidR="00F3245D" w:rsidRPr="004D118E">
              <w:rPr>
                <w:b/>
                <w:color w:val="000000" w:themeColor="text1"/>
                <w:sz w:val="23"/>
                <w:szCs w:val="23"/>
              </w:rPr>
              <w:t>s</w:t>
            </w:r>
            <w:r w:rsidR="00000005" w:rsidRPr="004D118E">
              <w:rPr>
                <w:b/>
                <w:color w:val="000000" w:themeColor="text1"/>
                <w:sz w:val="23"/>
                <w:szCs w:val="23"/>
              </w:rPr>
              <w:t xml:space="preserve"> &amp; </w:t>
            </w:r>
            <w:r w:rsidR="00034957" w:rsidRPr="004D118E">
              <w:rPr>
                <w:b/>
                <w:color w:val="000000" w:themeColor="text1"/>
                <w:sz w:val="23"/>
                <w:szCs w:val="23"/>
              </w:rPr>
              <w:t>Talks</w:t>
            </w:r>
          </w:p>
          <w:p w14:paraId="6028BCAE" w14:textId="7B02192B" w:rsidR="000C398D" w:rsidRDefault="00CE0FBA" w:rsidP="000C398D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b/>
                <w:color w:val="000000" w:themeColor="text1"/>
                <w:sz w:val="23"/>
                <w:szCs w:val="23"/>
              </w:rPr>
              <w:t xml:space="preserve">    </w:t>
            </w:r>
            <w:r w:rsidR="000C398D" w:rsidRPr="00F37ABD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Lei, H.</w:t>
            </w:r>
            <w:r w:rsidR="000C398D" w:rsidRPr="00F37AB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, Gertz, E. M., Schäffer, A. A., Fu, X., Tao, Y., Heselmeyer-Haddad, K., … and Schwartz, R. (2020</w:t>
            </w:r>
            <w:r w:rsidR="00BF7AA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, July</w:t>
            </w:r>
            <w:r w:rsidR="000C398D" w:rsidRPr="00F37AB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).</w:t>
            </w:r>
            <w:r w:rsidR="000C398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0C398D" w:rsidRPr="00F37AB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Tumor </w:t>
            </w:r>
          </w:p>
          <w:p w14:paraId="15DB54A0" w14:textId="77777777" w:rsidR="000C398D" w:rsidRDefault="000C398D" w:rsidP="000C398D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F37AB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heterogeneity assessed by sequencing and fluorescence in situ hybridization (FISH) data.</w:t>
            </w:r>
          </w:p>
          <w:p w14:paraId="1FA84B9E" w14:textId="5A2B635B" w:rsidR="000C398D" w:rsidRDefault="000C398D" w:rsidP="000C398D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0C398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ISMB, virtual</w:t>
            </w:r>
          </w:p>
          <w:p w14:paraId="752F72D9" w14:textId="77777777" w:rsidR="004D50DD" w:rsidRDefault="00C8604B" w:rsidP="004D50DD">
            <w:pPr>
              <w:spacing w:line="276" w:lineRule="auto"/>
              <w:ind w:firstLineChars="100" w:firstLine="22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C8604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Fu, X., </w:t>
            </w:r>
            <w:r w:rsidRPr="00E17A3E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Lei, H.</w:t>
            </w:r>
            <w:r w:rsidRPr="00C8604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, and Schwartz, R. (2020, July)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.</w:t>
            </w:r>
            <w:r w:rsidRPr="00C8604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Joint Clustering of single cell sequencing and fluorescence in situ </w:t>
            </w:r>
          </w:p>
          <w:p w14:paraId="0074B70F" w14:textId="531385C6" w:rsidR="00C8604B" w:rsidRPr="00C8604B" w:rsidRDefault="00C8604B" w:rsidP="004D50DD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C8604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hybridization data to infer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  <w:szCs w:val="22"/>
              </w:rPr>
              <w:t xml:space="preserve"> </w:t>
            </w:r>
            <w:r w:rsidRPr="00C8604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tumor copy number phylogenies.</w:t>
            </w:r>
          </w:p>
          <w:p w14:paraId="78009E6A" w14:textId="431AE487" w:rsidR="00C8604B" w:rsidRPr="000C398D" w:rsidRDefault="00C8604B" w:rsidP="00C8604B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ISMB</w:t>
            </w:r>
            <w:r w:rsidRPr="00C8604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, virtual.</w:t>
            </w:r>
          </w:p>
          <w:p w14:paraId="75AA5B41" w14:textId="1CA75898" w:rsidR="00DC51CA" w:rsidRPr="004D118E" w:rsidRDefault="00DC51CA" w:rsidP="00CE0FBA">
            <w:pPr>
              <w:pStyle w:val="a7"/>
              <w:spacing w:after="72" w:line="276" w:lineRule="auto"/>
              <w:ind w:firstLineChars="100" w:firstLine="221"/>
              <w:jc w:val="both"/>
              <w:rPr>
                <w:color w:val="000000" w:themeColor="text1"/>
                <w:sz w:val="22"/>
                <w:szCs w:val="22"/>
              </w:rPr>
            </w:pPr>
            <w:r w:rsidRPr="004D118E">
              <w:rPr>
                <w:b/>
                <w:color w:val="000000" w:themeColor="text1"/>
                <w:sz w:val="22"/>
                <w:szCs w:val="22"/>
              </w:rPr>
              <w:t>Lei, H</w:t>
            </w:r>
            <w:r w:rsidRPr="004D118E">
              <w:rPr>
                <w:color w:val="000000" w:themeColor="text1"/>
                <w:sz w:val="22"/>
                <w:szCs w:val="22"/>
              </w:rPr>
              <w:t xml:space="preserve">., Lyu, B., Gertz, E., Schӓffer, A., Shi, X., Wu, K., Li, G., Xu, L, Hou, Y., Dean, M., and Schwartz, R. (2019, May). </w:t>
            </w:r>
          </w:p>
          <w:p w14:paraId="4E9E4B9D" w14:textId="3CD5C1A9" w:rsidR="00DC51CA" w:rsidRPr="004D118E" w:rsidRDefault="00DC51CA" w:rsidP="00DC51CA">
            <w:pPr>
              <w:pStyle w:val="a7"/>
              <w:spacing w:after="72" w:line="276" w:lineRule="auto"/>
              <w:ind w:firstLine="220"/>
              <w:jc w:val="both"/>
              <w:rPr>
                <w:color w:val="000000" w:themeColor="text1"/>
                <w:sz w:val="22"/>
                <w:szCs w:val="22"/>
                <w:lang w:eastAsia="zh-CN"/>
              </w:rPr>
            </w:pPr>
            <w:r w:rsidRPr="004D118E">
              <w:rPr>
                <w:color w:val="000000" w:themeColor="text1"/>
                <w:sz w:val="22"/>
                <w:szCs w:val="22"/>
              </w:rPr>
              <w:t xml:space="preserve">  Tumor Copy Number Deconvolution Integrating Bulk and Single-Cell Sequencing Data</w:t>
            </w:r>
            <w:r w:rsidR="00F3245D" w:rsidRPr="004D118E">
              <w:rPr>
                <w:color w:val="000000" w:themeColor="text1"/>
                <w:sz w:val="22"/>
                <w:szCs w:val="22"/>
              </w:rPr>
              <w:t>.</w:t>
            </w:r>
            <w:r w:rsidRPr="004D118E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4D118E">
              <w:rPr>
                <w:color w:val="000000" w:themeColor="text1"/>
                <w:sz w:val="22"/>
                <w:szCs w:val="22"/>
                <w:lang w:eastAsia="zh-CN"/>
              </w:rPr>
              <w:t xml:space="preserve">International Conference on  </w:t>
            </w:r>
          </w:p>
          <w:p w14:paraId="5EC4E50B" w14:textId="2B5AADD3" w:rsidR="00DC51CA" w:rsidRPr="004D118E" w:rsidRDefault="00DC51CA" w:rsidP="00DC51CA">
            <w:pPr>
              <w:pStyle w:val="a7"/>
              <w:spacing w:after="72" w:line="276" w:lineRule="auto"/>
              <w:ind w:firstLine="220"/>
              <w:jc w:val="both"/>
              <w:rPr>
                <w:b/>
                <w:color w:val="000000" w:themeColor="text1"/>
                <w:sz w:val="23"/>
                <w:szCs w:val="23"/>
              </w:rPr>
            </w:pPr>
            <w:r w:rsidRPr="004D118E">
              <w:rPr>
                <w:color w:val="000000" w:themeColor="text1"/>
                <w:sz w:val="22"/>
                <w:szCs w:val="22"/>
                <w:lang w:eastAsia="zh-CN"/>
              </w:rPr>
              <w:t xml:space="preserve">  Research in Computational Molecular Biology</w:t>
            </w:r>
            <w:r w:rsidR="008338D1" w:rsidRPr="004D118E">
              <w:rPr>
                <w:color w:val="000000" w:themeColor="text1"/>
                <w:sz w:val="22"/>
                <w:szCs w:val="22"/>
                <w:lang w:eastAsia="zh-CN"/>
              </w:rPr>
              <w:t xml:space="preserve"> </w:t>
            </w:r>
            <w:r w:rsidRPr="004D118E">
              <w:rPr>
                <w:color w:val="000000" w:themeColor="text1"/>
                <w:sz w:val="22"/>
                <w:szCs w:val="22"/>
                <w:lang w:eastAsia="zh-CN"/>
              </w:rPr>
              <w:t xml:space="preserve">(RECOMB), </w:t>
            </w:r>
            <w:r w:rsidR="006C355D" w:rsidRPr="004D118E">
              <w:rPr>
                <w:color w:val="000000" w:themeColor="text1"/>
                <w:sz w:val="22"/>
                <w:szCs w:val="22"/>
                <w:lang w:eastAsia="zh-CN"/>
              </w:rPr>
              <w:t xml:space="preserve">Washington, DC. </w:t>
            </w:r>
            <w:r w:rsidR="00E4475A" w:rsidRPr="004D118E">
              <w:rPr>
                <w:b/>
                <w:color w:val="000000" w:themeColor="text1"/>
                <w:sz w:val="22"/>
                <w:szCs w:val="18"/>
                <w:shd w:val="clear" w:color="auto" w:fill="FFFFFF"/>
              </w:rPr>
              <w:t xml:space="preserve">  </w:t>
            </w:r>
            <w:r w:rsidR="0049276B" w:rsidRPr="004D118E">
              <w:rPr>
                <w:b/>
                <w:color w:val="000000" w:themeColor="text1"/>
                <w:sz w:val="22"/>
                <w:szCs w:val="18"/>
                <w:shd w:val="clear" w:color="auto" w:fill="FFFFFF"/>
              </w:rPr>
              <w:t xml:space="preserve">   </w:t>
            </w:r>
          </w:p>
          <w:p w14:paraId="12B43FA0" w14:textId="54064785" w:rsidR="00001069" w:rsidRPr="004D118E" w:rsidRDefault="00DC51CA" w:rsidP="00001069">
            <w:pPr>
              <w:pStyle w:val="a7"/>
              <w:spacing w:after="72" w:line="276" w:lineRule="auto"/>
              <w:jc w:val="both"/>
              <w:rPr>
                <w:color w:val="000000" w:themeColor="text1"/>
                <w:sz w:val="22"/>
                <w:szCs w:val="18"/>
                <w:shd w:val="clear" w:color="auto" w:fill="FFFFFF"/>
              </w:rPr>
            </w:pPr>
            <w:r w:rsidRPr="004D118E">
              <w:rPr>
                <w:b/>
                <w:color w:val="000000" w:themeColor="text1"/>
                <w:sz w:val="22"/>
                <w:szCs w:val="18"/>
                <w:shd w:val="clear" w:color="auto" w:fill="FFFFFF"/>
              </w:rPr>
              <w:t xml:space="preserve">    </w:t>
            </w:r>
            <w:r w:rsidR="000413A1" w:rsidRPr="004D118E">
              <w:rPr>
                <w:b/>
                <w:color w:val="000000" w:themeColor="text1"/>
                <w:sz w:val="22"/>
                <w:szCs w:val="18"/>
                <w:shd w:val="clear" w:color="auto" w:fill="FFFFFF"/>
              </w:rPr>
              <w:t>Lei, H</w:t>
            </w:r>
            <w:r w:rsidR="000413A1" w:rsidRPr="004D118E">
              <w:rPr>
                <w:color w:val="000000" w:themeColor="text1"/>
                <w:sz w:val="22"/>
                <w:szCs w:val="18"/>
                <w:shd w:val="clear" w:color="auto" w:fill="FFFFFF"/>
              </w:rPr>
              <w:t>., Lyu, B., Gertz, E. M., Sch</w:t>
            </w:r>
            <w:r w:rsidR="000413A1" w:rsidRPr="004D118E">
              <w:rPr>
                <w:color w:val="000000" w:themeColor="text1"/>
                <w:sz w:val="22"/>
                <w:szCs w:val="22"/>
              </w:rPr>
              <w:t>ӓ</w:t>
            </w:r>
            <w:r w:rsidR="000413A1" w:rsidRPr="004D118E">
              <w:rPr>
                <w:color w:val="000000" w:themeColor="text1"/>
                <w:sz w:val="22"/>
                <w:szCs w:val="18"/>
                <w:shd w:val="clear" w:color="auto" w:fill="FFFFFF"/>
              </w:rPr>
              <w:t xml:space="preserve">ffer, A. A., &amp; Schwartz, R. (2018, October). Tumor Copy Number </w:t>
            </w:r>
            <w:r w:rsidR="00001069" w:rsidRPr="004D118E">
              <w:rPr>
                <w:color w:val="000000" w:themeColor="text1"/>
                <w:sz w:val="22"/>
                <w:szCs w:val="18"/>
                <w:shd w:val="clear" w:color="auto" w:fill="FFFFFF"/>
              </w:rPr>
              <w:t>Data Deconvolution</w:t>
            </w:r>
            <w:r w:rsidR="000413A1" w:rsidRPr="004D118E">
              <w:rPr>
                <w:color w:val="000000" w:themeColor="text1"/>
                <w:sz w:val="22"/>
                <w:szCs w:val="18"/>
                <w:shd w:val="clear" w:color="auto" w:fill="FFFFFF"/>
              </w:rPr>
              <w:t xml:space="preserve"> </w:t>
            </w:r>
          </w:p>
          <w:p w14:paraId="05795665" w14:textId="77777777" w:rsidR="00582139" w:rsidRPr="004D118E" w:rsidRDefault="00001069" w:rsidP="000413A1">
            <w:pPr>
              <w:pStyle w:val="a7"/>
              <w:spacing w:after="72" w:line="276" w:lineRule="auto"/>
              <w:jc w:val="both"/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</w:rPr>
            </w:pPr>
            <w:r w:rsidRPr="004D118E">
              <w:rPr>
                <w:color w:val="000000" w:themeColor="text1"/>
                <w:sz w:val="22"/>
                <w:szCs w:val="18"/>
                <w:shd w:val="clear" w:color="auto" w:fill="FFFFFF"/>
              </w:rPr>
              <w:t xml:space="preserve">    </w:t>
            </w:r>
            <w:r w:rsidR="00582139" w:rsidRPr="004D118E">
              <w:rPr>
                <w:color w:val="000000" w:themeColor="text1"/>
                <w:sz w:val="22"/>
                <w:szCs w:val="18"/>
                <w:shd w:val="clear" w:color="auto" w:fill="FFFFFF"/>
              </w:rPr>
              <w:t xml:space="preserve">  </w:t>
            </w:r>
            <w:r w:rsidR="000413A1" w:rsidRPr="004D118E">
              <w:rPr>
                <w:color w:val="000000" w:themeColor="text1"/>
                <w:sz w:val="22"/>
                <w:szCs w:val="18"/>
                <w:shd w:val="clear" w:color="auto" w:fill="FFFFFF"/>
              </w:rPr>
              <w:t>Integrating Bulk and Single-cell Sequencing Data. In </w:t>
            </w:r>
            <w:r w:rsidR="000413A1" w:rsidRPr="004D118E"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</w:rPr>
              <w:t>2018 IEEE 8</w:t>
            </w:r>
            <w:r w:rsidR="000413A1" w:rsidRPr="004D118E"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  <w:vertAlign w:val="superscript"/>
              </w:rPr>
              <w:t>th</w:t>
            </w:r>
            <w:r w:rsidR="00D50259" w:rsidRPr="004D118E"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  <w:vertAlign w:val="superscript"/>
              </w:rPr>
              <w:t xml:space="preserve"> </w:t>
            </w:r>
            <w:r w:rsidR="000413A1" w:rsidRPr="004D118E"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</w:rPr>
              <w:t>International</w:t>
            </w:r>
            <w:r w:rsidRPr="004D118E"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</w:rPr>
              <w:t xml:space="preserve"> </w:t>
            </w:r>
            <w:r w:rsidR="000413A1" w:rsidRPr="004D118E"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</w:rPr>
              <w:t>Conference on Computational</w:t>
            </w:r>
            <w:r w:rsidR="00582139" w:rsidRPr="004D118E"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</w:rPr>
              <w:t xml:space="preserve"> </w:t>
            </w:r>
            <w:r w:rsidR="000413A1" w:rsidRPr="004D118E"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</w:rPr>
              <w:t xml:space="preserve">Advances </w:t>
            </w:r>
          </w:p>
          <w:p w14:paraId="71B5BC38" w14:textId="3EC8B4EE" w:rsidR="0049276B" w:rsidRPr="004D118E" w:rsidRDefault="00582139" w:rsidP="000413A1">
            <w:pPr>
              <w:pStyle w:val="a7"/>
              <w:spacing w:after="72" w:line="276" w:lineRule="auto"/>
              <w:jc w:val="both"/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</w:rPr>
            </w:pPr>
            <w:r w:rsidRPr="004D118E"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</w:rPr>
              <w:t xml:space="preserve">      </w:t>
            </w:r>
            <w:r w:rsidR="000413A1" w:rsidRPr="004D118E"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</w:rPr>
              <w:t>in Bio and Medical Sciences (ICCABS)</w:t>
            </w:r>
            <w:r w:rsidR="006C355D" w:rsidRPr="004D118E">
              <w:rPr>
                <w:color w:val="000000" w:themeColor="text1"/>
                <w:sz w:val="22"/>
                <w:szCs w:val="18"/>
                <w:shd w:val="clear" w:color="auto" w:fill="FFFFFF"/>
              </w:rPr>
              <w:t>, Las Vegas, NV.</w:t>
            </w:r>
          </w:p>
          <w:p w14:paraId="545ADADD" w14:textId="375CDF75" w:rsidR="00001069" w:rsidRPr="004D118E" w:rsidRDefault="0049276B" w:rsidP="000413A1">
            <w:pPr>
              <w:pStyle w:val="a7"/>
              <w:spacing w:after="72" w:line="276" w:lineRule="auto"/>
              <w:jc w:val="both"/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</w:rPr>
            </w:pPr>
            <w:r w:rsidRPr="004D118E">
              <w:rPr>
                <w:b/>
                <w:bCs/>
                <w:color w:val="000000" w:themeColor="text1"/>
                <w:sz w:val="22"/>
              </w:rPr>
              <w:t xml:space="preserve">    </w:t>
            </w:r>
            <w:r w:rsidR="000413A1" w:rsidRPr="004D118E">
              <w:rPr>
                <w:b/>
                <w:color w:val="000000" w:themeColor="text1"/>
                <w:sz w:val="22"/>
              </w:rPr>
              <w:t>Lei, H.,</w:t>
            </w:r>
            <w:r w:rsidR="000413A1" w:rsidRPr="004D118E">
              <w:rPr>
                <w:color w:val="000000" w:themeColor="text1"/>
                <w:sz w:val="22"/>
              </w:rPr>
              <w:t xml:space="preserve"> Roman, T., Eaton, J., and Schwartz, R. </w:t>
            </w:r>
            <w:r w:rsidR="000413A1" w:rsidRPr="004D118E">
              <w:rPr>
                <w:color w:val="000000" w:themeColor="text1"/>
                <w:sz w:val="22"/>
                <w:lang w:eastAsia="zh-CN"/>
              </w:rPr>
              <w:t xml:space="preserve">(2018, </w:t>
            </w:r>
            <w:r w:rsidR="00574B39" w:rsidRPr="004D118E">
              <w:rPr>
                <w:color w:val="000000" w:themeColor="text1"/>
                <w:sz w:val="22"/>
                <w:lang w:eastAsia="zh-CN"/>
              </w:rPr>
              <w:t>July</w:t>
            </w:r>
            <w:r w:rsidR="000413A1" w:rsidRPr="004D118E">
              <w:rPr>
                <w:color w:val="000000" w:themeColor="text1"/>
                <w:sz w:val="22"/>
                <w:lang w:eastAsia="zh-CN"/>
              </w:rPr>
              <w:t xml:space="preserve">). </w:t>
            </w:r>
            <w:r w:rsidR="000413A1" w:rsidRPr="004D118E">
              <w:rPr>
                <w:bCs/>
                <w:color w:val="000000" w:themeColor="text1"/>
                <w:sz w:val="22"/>
                <w:lang w:eastAsia="zh-CN"/>
              </w:rPr>
              <w:t xml:space="preserve">Deconvolution of tumor copy number data using bulk and </w:t>
            </w:r>
          </w:p>
          <w:p w14:paraId="64BC2706" w14:textId="77777777" w:rsidR="00C24417" w:rsidRDefault="00001069" w:rsidP="00C24417">
            <w:pPr>
              <w:pStyle w:val="a7"/>
              <w:spacing w:after="72" w:line="276" w:lineRule="auto"/>
              <w:jc w:val="both"/>
              <w:rPr>
                <w:bCs/>
                <w:color w:val="000000" w:themeColor="text1"/>
                <w:sz w:val="22"/>
                <w:lang w:eastAsia="zh-CN"/>
              </w:rPr>
            </w:pPr>
            <w:r w:rsidRPr="004D118E">
              <w:rPr>
                <w:bCs/>
                <w:color w:val="000000" w:themeColor="text1"/>
                <w:sz w:val="22"/>
                <w:lang w:eastAsia="zh-CN"/>
              </w:rPr>
              <w:t xml:space="preserve">    </w:t>
            </w:r>
            <w:r w:rsidR="0049276B" w:rsidRPr="004D118E">
              <w:rPr>
                <w:bCs/>
                <w:color w:val="000000" w:themeColor="text1"/>
                <w:sz w:val="22"/>
                <w:lang w:eastAsia="zh-CN"/>
              </w:rPr>
              <w:t xml:space="preserve">  </w:t>
            </w:r>
            <w:r w:rsidR="000413A1" w:rsidRPr="004D118E">
              <w:rPr>
                <w:bCs/>
                <w:color w:val="000000" w:themeColor="text1"/>
                <w:sz w:val="22"/>
                <w:lang w:eastAsia="zh-CN"/>
              </w:rPr>
              <w:t>single-cell sequencing data. Conference on Intelligent System for Molecular Biology</w:t>
            </w:r>
            <w:r w:rsidR="00DC51CA" w:rsidRPr="004D118E">
              <w:rPr>
                <w:bCs/>
                <w:color w:val="000000" w:themeColor="text1"/>
                <w:sz w:val="22"/>
                <w:lang w:eastAsia="zh-CN"/>
              </w:rPr>
              <w:t xml:space="preserve"> (ISMB)</w:t>
            </w:r>
            <w:r w:rsidR="000413A1" w:rsidRPr="004D118E">
              <w:rPr>
                <w:bCs/>
                <w:color w:val="000000" w:themeColor="text1"/>
                <w:sz w:val="22"/>
                <w:lang w:eastAsia="zh-CN"/>
              </w:rPr>
              <w:t>,</w:t>
            </w:r>
            <w:r w:rsidR="00574B39" w:rsidRPr="004D118E">
              <w:rPr>
                <w:bCs/>
                <w:color w:val="000000" w:themeColor="text1"/>
                <w:sz w:val="22"/>
                <w:lang w:eastAsia="zh-CN"/>
              </w:rPr>
              <w:t xml:space="preserve"> </w:t>
            </w:r>
            <w:r w:rsidR="000413A1" w:rsidRPr="004D118E">
              <w:rPr>
                <w:bCs/>
                <w:color w:val="000000" w:themeColor="text1"/>
                <w:sz w:val="22"/>
                <w:lang w:eastAsia="zh-CN"/>
              </w:rPr>
              <w:t>Chicago, IL.</w:t>
            </w:r>
          </w:p>
          <w:p w14:paraId="3578C269" w14:textId="21320B77" w:rsidR="00574B39" w:rsidRPr="004D118E" w:rsidRDefault="00574B39" w:rsidP="00C24417">
            <w:pPr>
              <w:pStyle w:val="a7"/>
              <w:spacing w:after="72" w:line="276" w:lineRule="auto"/>
              <w:ind w:firstLineChars="100" w:firstLine="221"/>
              <w:jc w:val="both"/>
              <w:rPr>
                <w:bCs/>
                <w:color w:val="000000" w:themeColor="text1"/>
                <w:sz w:val="22"/>
                <w:lang w:eastAsia="zh-CN"/>
              </w:rPr>
            </w:pPr>
            <w:r w:rsidRPr="004D118E">
              <w:rPr>
                <w:b/>
                <w:color w:val="000000" w:themeColor="text1"/>
                <w:sz w:val="22"/>
              </w:rPr>
              <w:t>Lei, H.,</w:t>
            </w:r>
            <w:r w:rsidRPr="004D118E">
              <w:rPr>
                <w:color w:val="000000" w:themeColor="text1"/>
                <w:sz w:val="22"/>
              </w:rPr>
              <w:t xml:space="preserve"> Roman, T., Eaton, J., and Schwartz, R. </w:t>
            </w:r>
            <w:r w:rsidRPr="004D118E">
              <w:rPr>
                <w:color w:val="000000" w:themeColor="text1"/>
                <w:sz w:val="22"/>
                <w:lang w:eastAsia="zh-CN"/>
              </w:rPr>
              <w:t xml:space="preserve">(2018, April). </w:t>
            </w:r>
            <w:r w:rsidRPr="004D118E">
              <w:rPr>
                <w:bCs/>
                <w:color w:val="000000" w:themeColor="text1"/>
                <w:sz w:val="22"/>
                <w:lang w:eastAsia="zh-CN"/>
              </w:rPr>
              <w:t xml:space="preserve">New directions in deconvolving genomics mixtures of copy </w:t>
            </w:r>
          </w:p>
          <w:p w14:paraId="752F3487" w14:textId="405FD737" w:rsidR="00574B39" w:rsidRPr="004D118E" w:rsidRDefault="00574B39" w:rsidP="00574B39">
            <w:pPr>
              <w:pStyle w:val="a7"/>
              <w:spacing w:after="72" w:line="276" w:lineRule="auto"/>
              <w:jc w:val="both"/>
              <w:rPr>
                <w:bCs/>
                <w:color w:val="000000" w:themeColor="text1"/>
                <w:sz w:val="22"/>
                <w:lang w:eastAsia="zh-CN"/>
              </w:rPr>
            </w:pPr>
            <w:r w:rsidRPr="004D118E">
              <w:rPr>
                <w:bCs/>
                <w:color w:val="000000" w:themeColor="text1"/>
                <w:sz w:val="22"/>
                <w:lang w:eastAsia="zh-CN"/>
              </w:rPr>
              <w:t xml:space="preserve">    </w:t>
            </w:r>
            <w:r w:rsidR="0049276B" w:rsidRPr="004D118E">
              <w:rPr>
                <w:bCs/>
                <w:color w:val="000000" w:themeColor="text1"/>
                <w:sz w:val="22"/>
                <w:lang w:eastAsia="zh-CN"/>
              </w:rPr>
              <w:t xml:space="preserve">  </w:t>
            </w:r>
            <w:r w:rsidRPr="004D118E">
              <w:rPr>
                <w:bCs/>
                <w:color w:val="000000" w:themeColor="text1"/>
                <w:sz w:val="22"/>
                <w:lang w:eastAsia="zh-CN"/>
              </w:rPr>
              <w:t>number variation data. SIAM Conference on Discrete Mathematics, Denver, CO</w:t>
            </w:r>
            <w:r w:rsidR="005843AF">
              <w:rPr>
                <w:bCs/>
                <w:color w:val="000000" w:themeColor="text1"/>
                <w:sz w:val="22"/>
                <w:lang w:eastAsia="zh-CN"/>
              </w:rPr>
              <w:t>.</w:t>
            </w:r>
          </w:p>
          <w:p w14:paraId="79367A1E" w14:textId="6A388CB2" w:rsidR="00EE2EFF" w:rsidRPr="004D118E" w:rsidRDefault="00EE2EFF" w:rsidP="00EE2EFF">
            <w:pPr>
              <w:rPr>
                <w:rStyle w:val="a4"/>
                <w:rFonts w:ascii="Times New Roman" w:hAnsi="Times New Roman" w:cs="Times New Roman" w:hint="eastAsia"/>
                <w:b w:val="0"/>
                <w:bCs w:val="0"/>
                <w:color w:val="000000" w:themeColor="text1"/>
              </w:rPr>
            </w:pPr>
          </w:p>
        </w:tc>
      </w:tr>
      <w:tr w:rsidR="00EE2EFF" w:rsidRPr="004D118E" w14:paraId="71F91372" w14:textId="77777777" w:rsidTr="008F664B">
        <w:tc>
          <w:tcPr>
            <w:tcW w:w="11250" w:type="dxa"/>
            <w:tcBorders>
              <w:top w:val="nil"/>
            </w:tcBorders>
          </w:tcPr>
          <w:p w14:paraId="58593953" w14:textId="42C5B6F8" w:rsidR="008F664B" w:rsidRPr="004D118E" w:rsidRDefault="008F664B" w:rsidP="000413A1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color w:val="000000" w:themeColor="text1"/>
                <w:sz w:val="23"/>
                <w:szCs w:val="23"/>
              </w:rPr>
            </w:pPr>
          </w:p>
        </w:tc>
      </w:tr>
    </w:tbl>
    <w:p w14:paraId="1BCC1A17" w14:textId="1AE23892" w:rsidR="00EE2EFF" w:rsidRPr="004D118E" w:rsidRDefault="00EE2EFF" w:rsidP="00310D5E">
      <w:pPr>
        <w:rPr>
          <w:rFonts w:ascii="Times New Roman" w:hAnsi="Times New Roman" w:cs="Times New Roman" w:hint="eastAsia"/>
          <w:b/>
          <w:bCs/>
          <w:color w:val="000000" w:themeColor="text1"/>
        </w:rPr>
      </w:pPr>
    </w:p>
    <w:sectPr w:rsidR="00EE2EFF" w:rsidRPr="004D118E" w:rsidSect="000413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0BFF563" w14:textId="77777777" w:rsidR="006B0434" w:rsidRDefault="006B0434" w:rsidP="005E34BE">
      <w:r>
        <w:separator/>
      </w:r>
    </w:p>
  </w:endnote>
  <w:endnote w:type="continuationSeparator" w:id="0">
    <w:p w14:paraId="0CC09E80" w14:textId="77777777" w:rsidR="006B0434" w:rsidRDefault="006B0434" w:rsidP="005E34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4B7EBA" w14:textId="77777777" w:rsidR="006B0434" w:rsidRDefault="006B0434" w:rsidP="005E34BE">
      <w:r>
        <w:separator/>
      </w:r>
    </w:p>
  </w:footnote>
  <w:footnote w:type="continuationSeparator" w:id="0">
    <w:p w14:paraId="727824F9" w14:textId="77777777" w:rsidR="006B0434" w:rsidRDefault="006B0434" w:rsidP="005E34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B174D36"/>
    <w:multiLevelType w:val="hybridMultilevel"/>
    <w:tmpl w:val="A0FC7396"/>
    <w:lvl w:ilvl="0" w:tplc="04090003">
      <w:start w:val="1"/>
      <w:numFmt w:val="bullet"/>
      <w:lvlText w:val="o"/>
      <w:lvlJc w:val="left"/>
      <w:pPr>
        <w:ind w:left="785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1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" w15:restartNumberingAfterBreak="0">
    <w:nsid w:val="2B284EEC"/>
    <w:multiLevelType w:val="hybridMultilevel"/>
    <w:tmpl w:val="FFC0F052"/>
    <w:lvl w:ilvl="0" w:tplc="04090001">
      <w:start w:val="1"/>
      <w:numFmt w:val="bullet"/>
      <w:lvlText w:val=""/>
      <w:lvlJc w:val="left"/>
      <w:pPr>
        <w:ind w:left="921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41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4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6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1" w:hanging="420"/>
      </w:pPr>
      <w:rPr>
        <w:rFonts w:ascii="Wingdings" w:hAnsi="Wingdings" w:hint="default"/>
      </w:rPr>
    </w:lvl>
  </w:abstractNum>
  <w:abstractNum w:abstractNumId="2" w15:restartNumberingAfterBreak="0">
    <w:nsid w:val="31B94DD3"/>
    <w:multiLevelType w:val="hybridMultilevel"/>
    <w:tmpl w:val="ED020784"/>
    <w:lvl w:ilvl="0" w:tplc="04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"/>
      <w:lvlJc w:val="left"/>
      <w:pPr>
        <w:ind w:left="140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6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0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21" w:hanging="420"/>
      </w:pPr>
      <w:rPr>
        <w:rFonts w:ascii="Wingdings" w:hAnsi="Wingdings" w:hint="default"/>
      </w:rPr>
    </w:lvl>
  </w:abstractNum>
  <w:abstractNum w:abstractNumId="3" w15:restartNumberingAfterBreak="0">
    <w:nsid w:val="32B7650A"/>
    <w:multiLevelType w:val="hybridMultilevel"/>
    <w:tmpl w:val="59DA64A2"/>
    <w:lvl w:ilvl="0" w:tplc="04090001">
      <w:start w:val="1"/>
      <w:numFmt w:val="bullet"/>
      <w:lvlText w:val=""/>
      <w:lvlJc w:val="left"/>
      <w:pPr>
        <w:ind w:left="341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13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8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9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0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5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171" w:hanging="360"/>
      </w:pPr>
      <w:rPr>
        <w:rFonts w:ascii="Wingdings" w:hAnsi="Wingdings" w:hint="default"/>
      </w:rPr>
    </w:lvl>
  </w:abstractNum>
  <w:abstractNum w:abstractNumId="4" w15:restartNumberingAfterBreak="0">
    <w:nsid w:val="3560578C"/>
    <w:multiLevelType w:val="hybridMultilevel"/>
    <w:tmpl w:val="AB8803B2"/>
    <w:lvl w:ilvl="0" w:tplc="04090001">
      <w:start w:val="1"/>
      <w:numFmt w:val="bullet"/>
      <w:lvlText w:val=""/>
      <w:lvlJc w:val="left"/>
      <w:pPr>
        <w:ind w:left="561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81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0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6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0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21" w:hanging="420"/>
      </w:pPr>
      <w:rPr>
        <w:rFonts w:ascii="Wingdings" w:hAnsi="Wingdings" w:hint="default"/>
      </w:rPr>
    </w:lvl>
  </w:abstractNum>
  <w:abstractNum w:abstractNumId="5" w15:restartNumberingAfterBreak="0">
    <w:nsid w:val="38FC5E39"/>
    <w:multiLevelType w:val="hybridMultilevel"/>
    <w:tmpl w:val="2206ADD4"/>
    <w:lvl w:ilvl="0" w:tplc="04090001">
      <w:start w:val="1"/>
      <w:numFmt w:val="bullet"/>
      <w:lvlText w:val=""/>
      <w:lvlJc w:val="left"/>
      <w:pPr>
        <w:ind w:left="501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6" w15:restartNumberingAfterBreak="0">
    <w:nsid w:val="405954D4"/>
    <w:multiLevelType w:val="hybridMultilevel"/>
    <w:tmpl w:val="245C553E"/>
    <w:lvl w:ilvl="0" w:tplc="04090001">
      <w:start w:val="1"/>
      <w:numFmt w:val="bullet"/>
      <w:lvlText w:val=""/>
      <w:lvlJc w:val="left"/>
      <w:pPr>
        <w:ind w:left="562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8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0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6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0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22" w:hanging="420"/>
      </w:pPr>
      <w:rPr>
        <w:rFonts w:ascii="Wingdings" w:hAnsi="Wingdings" w:hint="default"/>
      </w:rPr>
    </w:lvl>
  </w:abstractNum>
  <w:abstractNum w:abstractNumId="7" w15:restartNumberingAfterBreak="0">
    <w:nsid w:val="54406794"/>
    <w:multiLevelType w:val="hybridMultilevel"/>
    <w:tmpl w:val="AD90EEE2"/>
    <w:lvl w:ilvl="0" w:tplc="04090001">
      <w:start w:val="1"/>
      <w:numFmt w:val="bullet"/>
      <w:lvlText w:val=""/>
      <w:lvlJc w:val="left"/>
      <w:pPr>
        <w:ind w:left="562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8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0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6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0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22" w:hanging="420"/>
      </w:pPr>
      <w:rPr>
        <w:rFonts w:ascii="Wingdings" w:hAnsi="Wingdings" w:hint="default"/>
      </w:rPr>
    </w:lvl>
  </w:abstractNum>
  <w:abstractNum w:abstractNumId="8" w15:restartNumberingAfterBreak="0">
    <w:nsid w:val="55915802"/>
    <w:multiLevelType w:val="hybridMultilevel"/>
    <w:tmpl w:val="6098394A"/>
    <w:lvl w:ilvl="0" w:tplc="04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981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0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6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0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21" w:hanging="420"/>
      </w:pPr>
      <w:rPr>
        <w:rFonts w:ascii="Wingdings" w:hAnsi="Wingdings" w:hint="default"/>
      </w:rPr>
    </w:lvl>
  </w:abstractNum>
  <w:abstractNum w:abstractNumId="9" w15:restartNumberingAfterBreak="0">
    <w:nsid w:val="62E948C0"/>
    <w:multiLevelType w:val="hybridMultilevel"/>
    <w:tmpl w:val="77B4D274"/>
    <w:lvl w:ilvl="0" w:tplc="04090003">
      <w:start w:val="1"/>
      <w:numFmt w:val="bullet"/>
      <w:lvlText w:val="o"/>
      <w:lvlJc w:val="left"/>
      <w:pPr>
        <w:ind w:left="501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981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0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6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0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21" w:hanging="420"/>
      </w:pPr>
      <w:rPr>
        <w:rFonts w:ascii="Wingdings" w:hAnsi="Wingdings" w:hint="default"/>
      </w:rPr>
    </w:lvl>
  </w:abstractNum>
  <w:abstractNum w:abstractNumId="10" w15:restartNumberingAfterBreak="0">
    <w:nsid w:val="72AC7C24"/>
    <w:multiLevelType w:val="hybridMultilevel"/>
    <w:tmpl w:val="638A1D34"/>
    <w:lvl w:ilvl="0" w:tplc="04090003">
      <w:start w:val="1"/>
      <w:numFmt w:val="bullet"/>
      <w:lvlText w:val="o"/>
      <w:lvlJc w:val="left"/>
      <w:pPr>
        <w:ind w:left="921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1341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4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6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1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1"/>
  </w:num>
  <w:num w:numId="4">
    <w:abstractNumId w:val="2"/>
  </w:num>
  <w:num w:numId="5">
    <w:abstractNumId w:val="10"/>
  </w:num>
  <w:num w:numId="6">
    <w:abstractNumId w:val="4"/>
  </w:num>
  <w:num w:numId="7">
    <w:abstractNumId w:val="5"/>
  </w:num>
  <w:num w:numId="8">
    <w:abstractNumId w:val="9"/>
  </w:num>
  <w:num w:numId="9">
    <w:abstractNumId w:val="6"/>
  </w:num>
  <w:num w:numId="10">
    <w:abstractNumId w:val="0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MjE3NzI1NTEztzRR0lEKTi0uzszPAykwqgUAm9/iLSwAAAA="/>
  </w:docVars>
  <w:rsids>
    <w:rsidRoot w:val="000413A1"/>
    <w:rsid w:val="00000005"/>
    <w:rsid w:val="00001069"/>
    <w:rsid w:val="000278D0"/>
    <w:rsid w:val="00034957"/>
    <w:rsid w:val="000401D5"/>
    <w:rsid w:val="000413A1"/>
    <w:rsid w:val="0004642C"/>
    <w:rsid w:val="000474D5"/>
    <w:rsid w:val="00051EF5"/>
    <w:rsid w:val="0005498F"/>
    <w:rsid w:val="000741D7"/>
    <w:rsid w:val="0009119F"/>
    <w:rsid w:val="00092058"/>
    <w:rsid w:val="00095B19"/>
    <w:rsid w:val="000A0EE4"/>
    <w:rsid w:val="000A580F"/>
    <w:rsid w:val="000A762E"/>
    <w:rsid w:val="000C239A"/>
    <w:rsid w:val="000C398D"/>
    <w:rsid w:val="000D6F32"/>
    <w:rsid w:val="000D7C23"/>
    <w:rsid w:val="000E0E46"/>
    <w:rsid w:val="000F5283"/>
    <w:rsid w:val="00104C6C"/>
    <w:rsid w:val="00126D63"/>
    <w:rsid w:val="001501AB"/>
    <w:rsid w:val="0015537A"/>
    <w:rsid w:val="001557F5"/>
    <w:rsid w:val="00162F1C"/>
    <w:rsid w:val="001B0CD1"/>
    <w:rsid w:val="001D22E0"/>
    <w:rsid w:val="001E6DD3"/>
    <w:rsid w:val="00225728"/>
    <w:rsid w:val="00241221"/>
    <w:rsid w:val="0025198F"/>
    <w:rsid w:val="002527FF"/>
    <w:rsid w:val="00287254"/>
    <w:rsid w:val="002C50A4"/>
    <w:rsid w:val="002C6A99"/>
    <w:rsid w:val="002D0203"/>
    <w:rsid w:val="002D6AFA"/>
    <w:rsid w:val="00310D5E"/>
    <w:rsid w:val="0031794C"/>
    <w:rsid w:val="00327DB1"/>
    <w:rsid w:val="00350856"/>
    <w:rsid w:val="00351440"/>
    <w:rsid w:val="00360D66"/>
    <w:rsid w:val="003750D9"/>
    <w:rsid w:val="003829E7"/>
    <w:rsid w:val="00391F4D"/>
    <w:rsid w:val="003A07AD"/>
    <w:rsid w:val="003B4695"/>
    <w:rsid w:val="003C7962"/>
    <w:rsid w:val="003D226F"/>
    <w:rsid w:val="003D2670"/>
    <w:rsid w:val="00403FFA"/>
    <w:rsid w:val="004057C7"/>
    <w:rsid w:val="0040776B"/>
    <w:rsid w:val="0041736C"/>
    <w:rsid w:val="00420825"/>
    <w:rsid w:val="0044301E"/>
    <w:rsid w:val="00454F26"/>
    <w:rsid w:val="00461F91"/>
    <w:rsid w:val="0049276B"/>
    <w:rsid w:val="004D118E"/>
    <w:rsid w:val="004D50DD"/>
    <w:rsid w:val="004E5597"/>
    <w:rsid w:val="00505733"/>
    <w:rsid w:val="00510E31"/>
    <w:rsid w:val="00524D3C"/>
    <w:rsid w:val="00531759"/>
    <w:rsid w:val="00535E8E"/>
    <w:rsid w:val="0054071C"/>
    <w:rsid w:val="00545E73"/>
    <w:rsid w:val="005523CD"/>
    <w:rsid w:val="00566075"/>
    <w:rsid w:val="00574B39"/>
    <w:rsid w:val="00580CA3"/>
    <w:rsid w:val="00582139"/>
    <w:rsid w:val="0058438B"/>
    <w:rsid w:val="005843AF"/>
    <w:rsid w:val="00587C1C"/>
    <w:rsid w:val="0059780B"/>
    <w:rsid w:val="005A67FA"/>
    <w:rsid w:val="005D169D"/>
    <w:rsid w:val="005D34F2"/>
    <w:rsid w:val="005E34BE"/>
    <w:rsid w:val="00634601"/>
    <w:rsid w:val="00642D21"/>
    <w:rsid w:val="0066371A"/>
    <w:rsid w:val="006909BA"/>
    <w:rsid w:val="00690FA4"/>
    <w:rsid w:val="00693EDE"/>
    <w:rsid w:val="006A0A92"/>
    <w:rsid w:val="006A429D"/>
    <w:rsid w:val="006B0434"/>
    <w:rsid w:val="006B2DE3"/>
    <w:rsid w:val="006B4B24"/>
    <w:rsid w:val="006C355D"/>
    <w:rsid w:val="006C4D3B"/>
    <w:rsid w:val="006D377C"/>
    <w:rsid w:val="00706B2F"/>
    <w:rsid w:val="00727BE2"/>
    <w:rsid w:val="00755E7D"/>
    <w:rsid w:val="00764D6F"/>
    <w:rsid w:val="00784284"/>
    <w:rsid w:val="007A2724"/>
    <w:rsid w:val="007D6724"/>
    <w:rsid w:val="007E66CA"/>
    <w:rsid w:val="00815338"/>
    <w:rsid w:val="00820B31"/>
    <w:rsid w:val="00821758"/>
    <w:rsid w:val="008338D1"/>
    <w:rsid w:val="008404F5"/>
    <w:rsid w:val="008550D2"/>
    <w:rsid w:val="00861BDC"/>
    <w:rsid w:val="00861E55"/>
    <w:rsid w:val="00883C10"/>
    <w:rsid w:val="008C01EA"/>
    <w:rsid w:val="008C2B4B"/>
    <w:rsid w:val="008D372D"/>
    <w:rsid w:val="008D5616"/>
    <w:rsid w:val="008E7DDA"/>
    <w:rsid w:val="008F171C"/>
    <w:rsid w:val="008F664B"/>
    <w:rsid w:val="008F6996"/>
    <w:rsid w:val="00901E53"/>
    <w:rsid w:val="00927FBC"/>
    <w:rsid w:val="0094128D"/>
    <w:rsid w:val="00955A15"/>
    <w:rsid w:val="0096320C"/>
    <w:rsid w:val="0098486F"/>
    <w:rsid w:val="00984BE3"/>
    <w:rsid w:val="0098569A"/>
    <w:rsid w:val="00995B3F"/>
    <w:rsid w:val="009A1002"/>
    <w:rsid w:val="009A1790"/>
    <w:rsid w:val="009B5939"/>
    <w:rsid w:val="009C08A3"/>
    <w:rsid w:val="009D19BD"/>
    <w:rsid w:val="00A01BFD"/>
    <w:rsid w:val="00A07264"/>
    <w:rsid w:val="00A13DAE"/>
    <w:rsid w:val="00A50CC2"/>
    <w:rsid w:val="00A55920"/>
    <w:rsid w:val="00A83825"/>
    <w:rsid w:val="00A91F60"/>
    <w:rsid w:val="00AA232E"/>
    <w:rsid w:val="00AA3624"/>
    <w:rsid w:val="00AF01A3"/>
    <w:rsid w:val="00B02A34"/>
    <w:rsid w:val="00B0780F"/>
    <w:rsid w:val="00B07F61"/>
    <w:rsid w:val="00B1323E"/>
    <w:rsid w:val="00B41A58"/>
    <w:rsid w:val="00B4397F"/>
    <w:rsid w:val="00B439CD"/>
    <w:rsid w:val="00B448C6"/>
    <w:rsid w:val="00B52CD2"/>
    <w:rsid w:val="00B651C4"/>
    <w:rsid w:val="00B7551E"/>
    <w:rsid w:val="00BA56B8"/>
    <w:rsid w:val="00BC303E"/>
    <w:rsid w:val="00BC76A3"/>
    <w:rsid w:val="00BF7AA1"/>
    <w:rsid w:val="00C009E4"/>
    <w:rsid w:val="00C204F9"/>
    <w:rsid w:val="00C22A67"/>
    <w:rsid w:val="00C24417"/>
    <w:rsid w:val="00C54749"/>
    <w:rsid w:val="00C8604B"/>
    <w:rsid w:val="00C978D8"/>
    <w:rsid w:val="00CA065E"/>
    <w:rsid w:val="00CC3F85"/>
    <w:rsid w:val="00CC6A47"/>
    <w:rsid w:val="00CC74CE"/>
    <w:rsid w:val="00CE0FBA"/>
    <w:rsid w:val="00CE6933"/>
    <w:rsid w:val="00D14122"/>
    <w:rsid w:val="00D24FB4"/>
    <w:rsid w:val="00D324D0"/>
    <w:rsid w:val="00D50198"/>
    <w:rsid w:val="00D50259"/>
    <w:rsid w:val="00D507AF"/>
    <w:rsid w:val="00D51B1C"/>
    <w:rsid w:val="00D9292F"/>
    <w:rsid w:val="00DC51CA"/>
    <w:rsid w:val="00DC5724"/>
    <w:rsid w:val="00DD18C7"/>
    <w:rsid w:val="00E02F6D"/>
    <w:rsid w:val="00E0751F"/>
    <w:rsid w:val="00E15C09"/>
    <w:rsid w:val="00E17A3E"/>
    <w:rsid w:val="00E37F59"/>
    <w:rsid w:val="00E411F5"/>
    <w:rsid w:val="00E4475A"/>
    <w:rsid w:val="00E51255"/>
    <w:rsid w:val="00E6724A"/>
    <w:rsid w:val="00E84097"/>
    <w:rsid w:val="00E84BBB"/>
    <w:rsid w:val="00E90886"/>
    <w:rsid w:val="00EA7E2E"/>
    <w:rsid w:val="00EA7E4F"/>
    <w:rsid w:val="00EB4AC3"/>
    <w:rsid w:val="00ED2B5E"/>
    <w:rsid w:val="00ED7AB0"/>
    <w:rsid w:val="00EE2EFF"/>
    <w:rsid w:val="00F025E2"/>
    <w:rsid w:val="00F05FAA"/>
    <w:rsid w:val="00F15A4E"/>
    <w:rsid w:val="00F26508"/>
    <w:rsid w:val="00F3245D"/>
    <w:rsid w:val="00F3749C"/>
    <w:rsid w:val="00F37ABD"/>
    <w:rsid w:val="00F67321"/>
    <w:rsid w:val="00F728A4"/>
    <w:rsid w:val="00F73B35"/>
    <w:rsid w:val="00F771A4"/>
    <w:rsid w:val="00F8043B"/>
    <w:rsid w:val="00F95B45"/>
    <w:rsid w:val="00FA0513"/>
    <w:rsid w:val="00FB7C6C"/>
    <w:rsid w:val="00FD621B"/>
    <w:rsid w:val="00FE15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63CC83"/>
  <w15:chartTrackingRefBased/>
  <w15:docId w15:val="{5EFCD9CA-F25D-4844-BA66-DE496A83E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4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5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Char"/>
    <w:uiPriority w:val="4"/>
    <w:unhideWhenUsed/>
    <w:qFormat/>
    <w:rsid w:val="000413A1"/>
    <w:pPr>
      <w:spacing w:before="20" w:line="336" w:lineRule="auto"/>
      <w:outlineLvl w:val="1"/>
    </w:pPr>
    <w:rPr>
      <w:color w:val="404040" w:themeColor="text1" w:themeTint="BF"/>
      <w:sz w:val="22"/>
      <w:szCs w:val="22"/>
      <w:lang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413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Char">
    <w:name w:val="标题 2 Char"/>
    <w:basedOn w:val="a0"/>
    <w:link w:val="2"/>
    <w:uiPriority w:val="4"/>
    <w:rsid w:val="000413A1"/>
    <w:rPr>
      <w:color w:val="404040" w:themeColor="text1" w:themeTint="BF"/>
      <w:sz w:val="22"/>
      <w:szCs w:val="22"/>
      <w:lang w:eastAsia="ja-JP"/>
    </w:rPr>
  </w:style>
  <w:style w:type="character" w:styleId="a4">
    <w:name w:val="Strong"/>
    <w:basedOn w:val="a0"/>
    <w:uiPriority w:val="5"/>
    <w:unhideWhenUsed/>
    <w:qFormat/>
    <w:rsid w:val="000413A1"/>
    <w:rPr>
      <w:b/>
      <w:bCs/>
    </w:rPr>
  </w:style>
  <w:style w:type="paragraph" w:styleId="a5">
    <w:name w:val="List Paragraph"/>
    <w:basedOn w:val="a"/>
    <w:uiPriority w:val="34"/>
    <w:qFormat/>
    <w:rsid w:val="000413A1"/>
    <w:pPr>
      <w:ind w:left="720"/>
      <w:contextualSpacing/>
    </w:pPr>
  </w:style>
  <w:style w:type="character" w:styleId="a6">
    <w:name w:val="Hyperlink"/>
    <w:basedOn w:val="a0"/>
    <w:uiPriority w:val="99"/>
    <w:unhideWhenUsed/>
    <w:rsid w:val="000413A1"/>
    <w:rPr>
      <w:color w:val="0563C1" w:themeColor="hyperlink"/>
      <w:u w:val="single"/>
    </w:rPr>
  </w:style>
  <w:style w:type="paragraph" w:styleId="a7">
    <w:name w:val="Normal (Web)"/>
    <w:basedOn w:val="a"/>
    <w:uiPriority w:val="99"/>
    <w:unhideWhenUsed/>
    <w:rsid w:val="000413A1"/>
    <w:pPr>
      <w:spacing w:line="336" w:lineRule="auto"/>
    </w:pPr>
    <w:rPr>
      <w:rFonts w:ascii="Times New Roman" w:hAnsi="Times New Roman" w:cs="Times New Roman"/>
      <w:color w:val="404040" w:themeColor="text1" w:themeTint="BF"/>
      <w:lang w:eastAsia="ja-JP"/>
    </w:rPr>
  </w:style>
  <w:style w:type="paragraph" w:styleId="a8">
    <w:name w:val="header"/>
    <w:basedOn w:val="a"/>
    <w:link w:val="Char"/>
    <w:uiPriority w:val="99"/>
    <w:unhideWhenUsed/>
    <w:rsid w:val="005E34BE"/>
    <w:pPr>
      <w:tabs>
        <w:tab w:val="center" w:pos="4680"/>
        <w:tab w:val="right" w:pos="9360"/>
      </w:tabs>
    </w:pPr>
  </w:style>
  <w:style w:type="character" w:customStyle="1" w:styleId="Char">
    <w:name w:val="页眉 Char"/>
    <w:basedOn w:val="a0"/>
    <w:link w:val="a8"/>
    <w:uiPriority w:val="99"/>
    <w:rsid w:val="005E34BE"/>
  </w:style>
  <w:style w:type="paragraph" w:styleId="a9">
    <w:name w:val="footer"/>
    <w:basedOn w:val="a"/>
    <w:link w:val="Char0"/>
    <w:uiPriority w:val="99"/>
    <w:unhideWhenUsed/>
    <w:rsid w:val="005E34BE"/>
    <w:pPr>
      <w:tabs>
        <w:tab w:val="center" w:pos="4680"/>
        <w:tab w:val="right" w:pos="9360"/>
      </w:tabs>
    </w:pPr>
  </w:style>
  <w:style w:type="character" w:customStyle="1" w:styleId="Char0">
    <w:name w:val="页脚 Char"/>
    <w:basedOn w:val="a0"/>
    <w:link w:val="a9"/>
    <w:uiPriority w:val="99"/>
    <w:rsid w:val="005E34BE"/>
  </w:style>
  <w:style w:type="character" w:customStyle="1" w:styleId="UnresolvedMention1">
    <w:name w:val="Unresolved Mention1"/>
    <w:basedOn w:val="a0"/>
    <w:uiPriority w:val="99"/>
    <w:semiHidden/>
    <w:unhideWhenUsed/>
    <w:rsid w:val="000278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96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15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2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0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8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E:\Users\Leo\Dropbox\intern\linkedin.com\in\haoyunlei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haoyunl@andrew.cmu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leovam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2</Pages>
  <Words>1258</Words>
  <Characters>717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 Haoyun</dc:creator>
  <cp:keywords/>
  <dc:description/>
  <cp:lastModifiedBy>Leo</cp:lastModifiedBy>
  <cp:revision>34</cp:revision>
  <cp:lastPrinted>2020-09-07T21:11:00Z</cp:lastPrinted>
  <dcterms:created xsi:type="dcterms:W3CDTF">2020-09-07T19:58:00Z</dcterms:created>
  <dcterms:modified xsi:type="dcterms:W3CDTF">2020-09-07T22:00:00Z</dcterms:modified>
</cp:coreProperties>
</file>